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จีรชาตา) สวัสดีค่ะ</w:t>
      </w:r>
    </w:p>
    <w:p>
      <w:pPr>
        <w:pStyle w:val="BodyText"/>
      </w:pPr>
      <w:r>
        <w:t xml:space="preserve">(คุณพรวดี) สัวสดีค่ะ เข้าสู่จับตาสถานการณ์ค่ะ ดิพรวดี ลาทนาดี ค่ะ และนี่คือสถานในวันนี้ค่ะ ไอลอว์เปิดให้ระดับอำเภอ ตกรอบ แชร์ประสบการณ์ ขณะที่มีผู้สมัคร สว. ผ่านเข้าสู่รอบจังหวัดแล้ว 23,000 วิเคราะห์แนวทางสู้คดียุบพรรคก้าวไกล หลังพิธาเปิดประเด็น 9 ข้อ ชี้ศาลรัฐธรรมนูญ ไม่มีอำนาจพิจารณา เครือข่ายกัญชาปักหลักชุมนุมหน้าทำเนียบ ร้องรัฐ ปรับการใช้กัญชาควบคุมแทนการใช้เป็นยาเสพติดเปิดแผนบอลไทย เปิดแผนรุก เปิดบ้านเจอสิงคโปร์ เจอพรุ่งนี้ ไทยต้องเก็บ 3 แต้ม จีนต้องแพ้เกาหลีใต้</w:t>
      </w:r>
    </w:p>
    <w:p>
      <w:pPr>
        <w:pStyle w:val="BodyText"/>
      </w:pPr>
      <w:r>
        <w:t xml:space="preserve">(คุณจีรชาตา) คุณผู้ชมมีเหตุการณ์ที่เด็กชายอายุ 14 ปี เป็นชาวอำเภอลหาญทราย จังหวัดบุรีรัมย์ังหวัดบุรีรัมย์แล้วไปเบิลรถเสียงดัง ปรากฏว่าเพื่อนเก่าไม่พอใจ พาเพื่อนขี่รถไล่ตามประกบ ไม่ใช่แค่ขี่รถไล่ตามนะคะ มีการปาระเบิดปิงปองเข้าใส่ จนรถเสียหลักล้ม แล้วมีการใช้มีดทำร้ายร่างกายกัน ผู้ปกครองหาหลักฐานจากกล้องวงจรปิด แจ้งความเอาความผิด ฐานพยายามฆ่าค่ะ ร่องลอยบาดแผลบนศีรษะ ตา และจมูกของเด็กชาย 14 ปี ที่อ้างว่ากลุ่มวัยรุ่น 6 คน รุมทำร้ายร่างกาย เมื่อวานประมาณ 3 ทุ่ม เมื่อคืนวันที่ 5 มิถุนายน เหตุเกิดบริเวณหน้าโรงเรียนบ้านโคกเฟือง อำเภอเมืองใหม่ อำเภอละหารทราย จังหวัดบุรีรัมย์ค่ะ ขี่รถจักรยานยนต์รวม 3 คัน แต่พอขับไปถึงบริเวณ 3 แยกโคกไม้แดง ก็เบิลรถจักรยานยนต์เสียดังเพื่อหยอกล้อกับเพื่อนตามประสาวัยรุ่น แต่ปรากฏว่าจังหวะที่เบิ้ลรถนี่ เป็นหน้าบ้านเพื่อนกันแล้ว เพราะว่าเคยทะเลาะกัน แต่ก็ไม่คิดว่าให้เพื่อนเก่าไม่พอใจ จากนั้น เพื่อนเก่าแล้วพวก 6 คน ขี่จักรยานยนต์ 2 คัน ไล่ตามรถแล้วก็ปาระเบิดปิงปอง ทำให้รถเสียหลักล้ม และกลุ่มคู่อริที่อ้างว่าเป็นเพื่อนเก่ากันนี่แหละค่ะ ก็ใช้มีดลงไปทำร้ายร่างกาย แล้วมีแผลตามใบหน้า ศีรษะ ตาซ้ายเกือบจะบอด นางสาวอรัญญา แม่ของเด็กบอกว่าหลังเกิดเหตุ ก็พยายามหาหลักฐานและกล้องวงจรปิด ก่อนจะพาลูกชายแจ้งความที่สถานีตำรวจลหาญทราย เพราะเหตุการณ์ที่เกิดขึ้นมองว่าแค่เบิลรถเสียงดังแล้วตามมาทำร้ายร่างกายรุนแรงกันขนาดนี้ ถ้าไม่มีชาวบ้านตะโกนกันให้หยุด ก็คงจะได้รับบาดเจ็บสาหัส อยากจะให้ตำรวจ เร่งติดตามผู้ก่อเหตุมาดำเนินคดี เพราะว่าตอนนี้ตัวเองก็ลางานมาเพื่อความปลอดภัย ขอให้เร่งรัดคดีด้วยค่ะ</w:t>
      </w:r>
    </w:p>
    <w:p>
      <w:pPr>
        <w:pStyle w:val="BodyText"/>
      </w:pPr>
      <w:r>
        <w:t xml:space="preserve">(คุณพรวดี) การค้นหานักท่องเที่ยวชาวอเมริกันที่จมหายไปในทะเลที่จังหวัดภูเก็ต ตอนนี้ยังไม่พบตัวค่ะ เจ้าหน้าที่ชุดปฏิบัติการใต้ดำ มูลนิธิกุศลธรรมภูเก็ต ยุติการหาร่างนักท่องเที่ยวชาวอเมริกัน เมื่อคืนนี้นะคะ หลังจากถูกคลื่นซัดจมหายไปในทะเล ขณะลงเล่นน้ำ พร้อมกับลูกชายวัย 3 ขวบ ที่หาดนายหาร ตำบลราวัย จังหวัดภูเก็ต ซึ่งเจ้าหน้าที่นี่ สามารถที่จะช่วยเหลือลูกชายของเขาขึ้นมาได้นะคะ การค้นหาต้องยุติลงไป เนื่องจากประเมินแล้ว ทะเลมีคลื่นลมแรงและก็มืดมากค่ะ เป็นอุปสรรค ที่สำคัญที่จะดำเนินการหาได้ เจ้าหน้าที่จึงยุติ แล้วปรับแผนใหม่ จะค้นหากันอีกครั้งช่วงสายวันนี้นะคะ ภรรยาผู้สูญหายเป็นคนไทยค่ะ ให้ข้อมูลว่า เมื่อวานนี้มาเล่นน้ำที่หาดนายหาญ พร้อมกันสามีชาวอเมริกัน และลูกชายวัย 3 ขวบ ภรรยาก็เล่นน้ำนะคะ อยู่ไม่ห่างน้ำมากนัก ในขณะที่กำลังเล่นน้ำอยู่ ก็มีความรู้สึกว่าคล้ายถูกกระแสน้ำดูดลงไป จึงรีบขึ้นไปบนฝั่ง พอหันหลังมาหาสามีกับลูกชาย ก็พบว่าถูกดูดออกไปไกลจากฝั่งค่ะ ให้ Life Guard ออกไปช่วยเหลือ เจ้าหน้าที่นำกระดานโต้คลื่นออกไปช่วยเหลือนะคะ กลับมาได้แค่เด็กวัยแค่ 3 ขวบ ส่วนผู้เป็นพ่อไม่สามารถช่วยเหลือกลับเข้าฝั่งได้ค่ะ</w:t>
      </w:r>
    </w:p>
    <w:p>
      <w:pPr>
        <w:pStyle w:val="BodyText"/>
      </w:pPr>
      <w:r>
        <w:t xml:space="preserve">(คุณจีรชาตา) ก่อนหน้านี้ หลังจากที่ ครม. มีมติให้มีการส่งเสริมการท่องเที่ยวเมืองรองนะคะ นายกรัฐมนตรีก็ลงพื้นที่ด้วย ยืนยัน บอกว่าพร้อมจะส่งเสริมการท่องเที่ยวเมืองรอง สู่การท่องเที่ยวเมืองหลักค่ะ เป็นการกระตุ้นการท่องเที่ยว รวมทั้งสร้างรายได้ให้กับชุมชนด้วยนะคะ มีการเน้นย้ำ ให้เอาของดีของเด่นมาสร้างเป็นจุดขายค่ะ ตลอดทั้งวันเมื่อวานนี้ นายเศรษฐา ทวีสิน นายกรัฐมนตรีพร้อมคณะ เดินทางลงพื้นที่หลายแห่ง ในลำปางค่ะ ก็เริ่มจากการไปที่ศูนย์อนุรักษ์ช้างไทย สถาบันคชบารช้างไทย ในพระอุปถัมภ์ จังหวัดลำปาก เยี่ยมรักษาช้างป่วยแล้วก็ดูการสาธิตการทำผลิตภัณฑ์จากมูลช้าง ไม่ว่าจะเป็นจาน กระดาษสา และกระถางต้นไม้ จากนั้นก็ลงพื้นที่สักการะพระธาตุลำปางหลวง เยี่ยมชมสถาปัตยกรรม ศาสนสถาน และชมเงาพระธาตุกลับหัว จังหวัดลำปา งรวมทั้งส่งเสริมการทิ่งเที่ยวเมืองเหนือเมืองล้านนา น่าเที่ยว ตามนโยบาย ส่งเสริมการท่องเที่ยวเมืองรอง สู่การท่องเที่ยวเมืองหลักของรัฐบาล จุดเด่นแต่ละพื้นที่นำมาดึงดูดนักท่องเที่ยว ให้เข้ามาท่องเที่ยวมากขึ้นค่ะ จากนั้นก็ไปที่ร้านขายข้าวแต๋น เกาะคา จังหวัดลำปาง ไปชมการสาธิตขั้นตอนการทำข้าวแต๋งน้ำแตงโมในบรรจุภัณฑ์ต่าง ๆ ข้าวแต๋นลำปางให้เป็นที่จดจำ จนนำมาสู่การเกินรายได้เศรษฐกิจขึ้นในชุมชน และสร้างรายได้ให้กับบุคคลในชุมชนและจังหวัดลำปากอีกด้วยค่ะ หลังจากนั้นไปที่ร้านครัวเนื้อหอม ถนนลำปาง แม่ทะ ดูการสาธิต การทำกะเพราเนื้อแชมป์ กะเพราโลก ปี 2023 เมนูที่ได้รับรางวัล คือ เมนูกระเพราเนื้อสูตรทางร้านค่ะ มีเนื้อเป็นเอกลักษณ์ เป็นการผสมรวมกันอย่างลงตัว ของพริกทั้ง 5 ชนิด นายกรัฐมนตรี ยืนยันว่ารัฐบาลพร้อมผลักดันการส่งเสริมเมืองรอง ไปสู่เมืองหลัก เพื่อสร้างรายได้ให้ประชาชนค่ะ</w:t>
      </w:r>
    </w:p>
    <w:p>
      <w:pPr>
        <w:pStyle w:val="BodyText"/>
      </w:pPr>
      <w:r>
        <w:t xml:space="preserve">(คุณพรวดี) ไม่ว่าเรื่องเศรษฐกิจจะเป็นเรื่องที่รอไม่ได้อย่างไร แต่การเมืองก็ดูเหมือนว่ารอไม่ได้มากกว่าค่ะ มิถุนายนนี้ นอกจากจะต้องลุ้นว่านายกจะต้องหยุดปฏิบัติหน้าที่หรือไม่แล้ว ยังมีคดี 112 ของอดีตนายกทักษิณ ที่คอการเมืองติดตามกัน และกรณีคำร้องขอให้ยุบพรรคก้าวไกล ที่ศาลขอฝหคำเตือนออกมาให้ผู้กรณี ต้องไม่แสดงความคิดเห็นชี้นำค่ะ</w:t>
      </w:r>
    </w:p>
    <w:p>
      <w:pPr>
        <w:pStyle w:val="BodyText"/>
      </w:pPr>
      <w:r>
        <w:t xml:space="preserve">(คุณพิธา) มั่นใจทุกข้อเท่ากันนะครับ ทั้ง 9 ข้อ แต่ละข้อนี่ก็จะเหมือนกับเป็นด่าน เป็นบันไดที่ใช้ต่อสู้ จนกระทั่ง การได้โทษสัดส่วน ในระยะเวลาอย่าง 9 ข้อ แต่ว่าเรายังเชื่อว่าทั้งเจตนานะครับ แล้วก็การกระทำของ สส. ในการเข้าชื่อแก้กฎหมาย ในฐานะที่เป็น สส. นั้นนะครับ ไม่ได้เป็นการล้มล้าง และไม่อาจเป็นปฏิปักษ์นะครับ รวมถึงการประกันต่าง ๆ ไม่ว่าจะเป็ฯ เรื่องเกี่ยวกับการเป็นนายประกันนะครับ ก็คือสันนิษฐานว่าเป็นการที่มีผู้ต้องหาเป็นมาตรา 112 เป็นสมาชิกพรรค เป็น สส. ก็ยังไม่สิ้นสุดคดี รวมถึงยังไม่แสดงออกเรื่องเกี่ยวกับการแก้ไขมาตรา 112 ก็กระทำทั่วไป โดยนักการเมืองในตอนนั้น ในสภาพบังคับ ที่มันมีเรื่องเกี่ยวข้องอยู่แล้ว</w:t>
      </w:r>
    </w:p>
    <w:p>
      <w:pPr>
        <w:pStyle w:val="BodyText"/>
      </w:pPr>
      <w:r>
        <w:t xml:space="preserve">(คุณพรวดี) มองกันตั้งแต่ขอแรกของการเปิดหน้าต่อสู้ทางกฎหมาย คดีกล่าวหาพรรคก้าวไกลล้มล้างการปกครอง จากการแก้ไขมาตรา 112 เท่ากับว่าการกลับมาต่อหน้าสื่ออีกครั้ง หนึ่ง ของคุรพิธา ลิ้มเจริญรัตน์ ประธานที่ปรึกษาหัวหน้าพรรคก้าวไกล ก็ถูกมองได้นะคะ ว่าต่อสู้แบบเต็มตัว การชี้ว่าศาลรัฐธรรมนูญไม่มีอำนาจในคดียุบพรรค กระบวนการของ กกต. ไม่ชอบด้วยกฎหมาย พรรคไม่ได้รับทราบ เรื่องของสิ่งที่เกิดขึ้นมาก่อน ไม่ได้โต้แย้งคำวินิจฉัย เมื่อ 31 มกราคม 2567 ก็มองว่าไม่ได้มีผลผูกพันมาถึงคำร้องนี้ได้ การเรียกร้อง สัดส่วนโทษ จะต้องได้ส่วนกับความผิด และสอดคล้องกับกรรมการบริหารพรรคในช่วงที่ถูกกล่าวหา มาตรการสุดท้ายเมื่อจำเป็นค่ะ นี่เป็นการต่อสู้ที่ต้องมองย้อนกลับไปถึงสิ่งที่เกิดขึ้นกับพรรคก้าวไกลนะคะ 31 มกราคม ต้นปีที่ผ่านมาค่ะ ศาลได้คำวินิจฉว่าการหาเสียงด้วยมาตรา 112 ของพรรคก้าวไกล เป็นการล้มล้างการปกครองค่ะ จากนั้นกระบวนการแล้วก็คือ กกต. ที่จะต้องขยับต่อ กุมภาพันธ์ กกต. มีมติที่จะส่งเรื่องให้ศาลวินิจฉัยยุบพรรคก้าวไกลหรือไม่ และศาลได้รับคำร้องต่อ เมื่อเดือนมีนาคม ศาลมีมติรับคำร้องไว้พิจารณาเมื่อเดือนเมษายน และอนุญาตให้ขยายส่งคำชี้แจง 3 ครั้ง จนกระทั่ง 12 มิถุนายนนี้ นักคู่ความ คำร้องค่ะ ในการต่อสู้ของพรรคก้าวไกล ยกตัวอย่างเทียบเคียงในอดีตในการยุบพรรคนะคะ ว่ามีความแตกต่างกัน ทั้งก้าวไกล อนาคตใหม่ และไทยรักษาชาติค่ะ โดยชูเรื่องของวิธีพิจารณาคดี ใสคดีที่ส่งผลกระทบสูง ว่ามีความเปลี่ยนแปลงไปนะคะ ล่าสุดนะคะ ก็คือคนที่ถูกร้องนี่จะต้องรับทราบเรื่องค่ะ เพื่อที่จะนำไปสู่การรวบรวมข้อมูลชี้แจงก็คือ กกต. การต่อสู้แบบนี้ ทำให้นักรัฐศาสตร์บางคนเห็นว่าการเปิดหน้าสู้ของพรรคก้าวไกล อาจทำให้ศาลเปิดการพิจารณาเปิดการไต่สวน และอาจไม่สามารถต่อสู้จนรอดพ้นการยุบพรรคไปได้ แต่จะเป็นการปักหลักทางความคิด ให้กับคนในสังคมค่ะ</w:t>
      </w:r>
    </w:p>
    <w:p>
      <w:pPr>
        <w:pStyle w:val="BodyText"/>
      </w:pPr>
      <w:r>
        <w:t xml:space="preserve">(รศ.ดร.ธนพร) อันนี้ก็ต้องให้พรรคก้าวไกลนะครับ พรรคก้าวไกลก็ยังเดินหน้าทางการเมืองในการปักธงความคิดอย่างต่อเนื่องนะครับ เมื่อวานนี้เราอาจจะไม่สังเกตนะครับ ว่าทำไมพรรคก้าวไกล ถึงออกมาเปิดเผยนะครับ คำชี้แจงของศาลรัฐธรรมนูญนะครับ พูดตรง ๆ ว่าให้การเมืองใหม่ว่าโปร่งใสเขาทำอย่างไร ขณะที่เคสของคุณเศรษฐา ในการชี้แจงต่อศาลรัฐธรรมนูญนี่ ไม่มีใครได้เห็นเลยว่าว่าคุณเศรษฐาชี้แจงอย่างไรน</w:t>
      </w:r>
    </w:p>
    <w:p>
      <w:pPr>
        <w:pStyle w:val="BodyText"/>
      </w:pPr>
      <w:r>
        <w:t xml:space="preserve">(คุณพรวดี) กระแสข่าวงูเห่าสีส้มก็ดังมากในช่วงสัปดาห์ก่อน ประเมินกันได้ว่าการเปิดหน้าของพรรคก้าวไกลก็ส่งสัญญาณไปถึงพรรคการเมืองที่อาจจะช้อนตัว สส. จากสถานการณ์นี้ได้ แต่นักวิเคราะห์บางท่าน ก็ยังคงมองไม่เห็นแนวโน้น ว่าจะทำได้สำเร็จค่ะ // แน่นอนว่าทางการเมืองของพรรคก้าวไกลเขาก็ทำต่อ เพราะฉะนั้นแล้วนี่นะครับ การทำงานการเมืองของพรรคก้าวไกล คืออะไร ที่มันเป็นคะแนนนิยมได้ มันเป็นการเปรียบเทียบให้เห็นว่าการเมืองเก่ากับการเมืองเก่าเป็นอย่างไร พรรคการเมืองอื่น ๆ จะได้หลังจากพรรคก้าวไกลยุบนี่ แน่นอนการ สส. มันเกิดขึ้นแน่นอนนะครับ ไม่ว่าจะเป็นพรรคฝ่ายสีแดง หรือฝ่ายพรรคฝ่ายสีน้ำเงินนะครับ แต่อย่างไรก็ตามนี่ โดยส่วนตัวนี่นะครับ ผมเชื่อมั่นว่างูเห่านี่จะไม่มี นะครับ เพราะว่างูเห่าของพรรคก้าวไกล จะเห็นประสบการณ์จากพี่ ๆ มาก่อนแล้ว ทุกคน ทุกคนก็คงอยากจะไปต่อในทางการเมือง แต่อีกฝ่ายหนึ่งนี่า เขาก็มั่นใจในศักยภาพของเขาเหมือนกันนะครับ เพราะผมก็พอทราบมาว่ามีการตระเตรียมกล้วยกันพอสมควรแล้วนะครับ</w:t>
      </w:r>
    </w:p>
    <w:p>
      <w:pPr>
        <w:pStyle w:val="BodyText"/>
      </w:pPr>
      <w:r>
        <w:t xml:space="preserve">(คุณพรวดี) อยา่งที่อาจารย์ ธนพรพูดก็คือว่าการต่อสู้ของคุณเศรษฐาจะเป็นอย่างไร ซึ่งก็มีการคาดการณ์กันมาว่า ปรมจารย์ด้านกฎหมาย อย่างอาจารย์วิษณุ เครืองาม จะเข้ามาดูแลในด้านนี้นะคะ แต่คอการเมืองบางส่วน สถานการณ์ที่พรรคเพื่อไทยกำลังเผชิญอยู่ ยังคงเป็นต่อกับก้าวไกลเป็นอย่างมากค่ะ กับท่าทีของนายใหญ่บนเวทีเมื่อจังหวัดปทุมธานีเมื่อวันก่อนค่ะ ก้าวไกลนี่ อาจจะงัด 9 ข้อ ขึ้นมาสู้เรื่องการยุบพรรค ที่เป็นข้อเท็จจริง ที่ชี้แจงกับศาลรัฐธรรมนูญ ที่อัยการชี้แจง ก่อนที่จะนัดพิจารณากันต่อไปนะคะ 2 แนวทางที่มองกัน ก็มีแค่ยุบกับไม่ยุบก้าวไกล แต่ว่าผลที่เกิดขึ้นนี่ แน่นอน สิ่งที่คนจับตา ก็คือฉากทัศน์ทางการเมือง หลังจากนี้นั่นเอง พูดคุยเพิ่มเติมกับรองคณบดีคะณะรัฐศาสตร์แบะรมหาวิทยาลัยบูรพา อยู่ในสายกับเราค่ะ สวัสดีค่ะ อาจารย์ สวัสดีครับ ทุกท่านครับ</w:t>
      </w:r>
    </w:p>
    <w:p>
      <w:pPr>
        <w:pStyle w:val="BodyText"/>
      </w:pPr>
      <w:r>
        <w:t xml:space="preserve">(คุณจีรชาตา) ค่ะอาจารย์ หลายมุมมอง ที่เกิดขึ้นกับพ รรคก้าวไกล โดยเฉพาะหลังจากที่มีการส่งข้อแก้คำร้องการแก้คำร้องเข้าไปแล้ว ผลยุบหรือไม่ยุบมันจะส่งผลอะไรได้บ้างอาจารย์ // คือ ผมนะครับ ประเมินว่านะครับ ไม่ว่าผลจะยุบหรือไม่ยุบ เรื่องนี้ก้าวไกลเขาก็ประเมินอยู่แล้ว แต่สิ่งที่มันเกิดขึ้นแน่นอน ก็คือกระแสคะแนนนิยมนะครับ ไม่ได้ลดนะครับ ระดับ หรือว่าเจือจางไปเลย นะครับ ยิ่งยุบความรู้สึกของประชาชน มันก็จะรู้สึกว่า พรรคที่เขามีความเชื่อมั่น มีความศรัทธา พรรคที่รวบรวมความคิด อุดมการณ์ และขับเคลื่อนนโยบายของเขา ยังไม่ได้ปฏิบัติเลยนะครับ ก็ถูกยุบขณะที่พรรคการเมืองบางพรรคนะครับ ที่เป็นรัฐบาลนะครับ สัได้สัญญากับประชาชน ไม่ทำตรงปก นโยบาย ที่มา งบประมาณรัฐสภา มันจะเกิดความไม่พอใจ ประชาชนสับสนมาก จนมาขึ้นมีพรรคก้าวไกลโดนยุบ แต่ถ้าไม่โดนยุบ ผมคิดว่ากระแสนี้ มันก็ทำให้รู้ว่า แนวทางของเขา ความคิดของเขาในการยึดโยงกับประชาชนผ่านความคิด ผ่านความเชื่อ แปลมาสู่นโยบาย มันก็ทำให้พรรคมีความแข็งแกร่งมากยิ่งขึ้น ในการเตรียมความพร้อม ในการสู้กับสถานการณ์การเลือกตั้งครั้งนี้ มีมันมีความได้เทียบอยู่ในหลายมิติ ทีนี้ถ้าเราดูในข้อต่อสู้ของพรรคก้าวไกลค่ะ อาจารย์พยายามชูเรื่องของข้อกฎหมายออกมาเพื่อเป็นข้อต่อสู้นะคะ ไม่ว่าจะเป็นกระวนการของ กกต. ว่าม่ชอบด้วยกฎหมาย ไม่ได้ให้พรรคก้าวไกลเข้าไปโต้แย้งในช่วงต้น จนกระทั่งส่งคำร้องไปยังศาลค่ะ หรืออาจจะมองได้ว่าก้าวไกล ศาลจะเรียกไต่สวน และก็ชะลอเวลาไปได้อีก 2-3 เดือน อาจารย์มองว่า ในเหตุผลในทางกฎหมาย ที่พรรคก้าวไกลยกขึ้นมา จะเป็นอานิสงฆ์ วันที่ 12 นี้ได้บ้างไหมคะ // ผมคิดว่าก้าวไกลคงไม่ประเมิน… ก้าวไกลคงจะรู้แล้วว่ากระบวนการเหล่านี้นะครับ เลยต้องทำนะ ทำการกระบวนการ แต่ก้าวไกลคาดหวัง ว่ามันจะมีผลนะครับ ที่จะทำให้ศาลเขานะครับ ใช้ดุลพินิจในการให้ก้าวไกลได้ชี้แจงเพิ่มเติมอะไร ส่วนผิดคิดว่าก้าวไกลไม่ได้มองอย่างนั้น แต่ก้าวไกลพยายามที่จะชั้แจ้ง ให้เห็นว่าเขาสู้ในกระบวนการอย่างไรศาลไม่มีหน้าที่อย่างไร กกต.ไม่มีหน้าที่อย่างไร ผลลัพธ์นี่ ทางก้าวไกลไม่ได้มองอย่างนั้น ก็คือเขายอมรับ ไม่ว่าผลจะออกมาอย่างไร ไม่ว่าผลเป็นบวกเป็นลบ ก้าวไกลก็เชื่อว่าในสถานการณ์ทางการเมืองแบบนี้ เขายังนะครับ อยู่ได้ ถึงแม้ว่าผล นะครับ ที่มีชื่อในการยุบพรรค การยุบพรรคนะครับ งูเห่าที่ทำให้หลาย ๆ คนต้องตัดสินใจนะครับ ทางการเมือง เพื่อหวังผลประโยชน์เฉพาะหน้า ทำให้พรรคนะครับ อาจจะนะครับ เสียเวลาจัดตั้งพรรคใหม่ เสียจำนวนบุคลากรที่อาจจะโดนดูดไป แต่ไม่มีผลนะครับ คะแนนนิยมเขาหายไป แต่อันหนึ่งที่ผมฟังดู ที่ผมเสียดายก็คือ คุณพิธา ก้าวไกล ให้น้ำหนักไปในเชิงนิติศาสตร์ แต่ตอนนี้ผมคิดว่าประเทศไทยเรามันอยู่ภายใต้ระบอบอำนาจนิยม พอเป็นระบอบอำนาจนิยมปั๊บ หลักนิติศาสตร์ มันเป็นกระบสนการที่อาจจะถูกข้อสงสัยนะครับ กับการสร้างอำนาจที่เป็นแบบนี้ เสียดายที่พรรคก้าวไกลไม่ต่อสู้ในทางรัฐศาสตร์บ้าง อันนี้น่าสนใจ ถ้าเรามองนะครับ พรรคการเมืองรัฐศาสตร์ ทางการเมือง เป็นสถาบันที่ร้อยความคิด ประชาชน ความฝันของประชาชน มาเป็นนโยบาย พอเป็นนโยบายเสร็จปั๊บนี่มันเสนอได้ และที่สำคัญ นโยบายเหล่านี้ก็ผ่านการรับรองแล้ว จาก กกต. 2. นโยบายเหล่านี้ได้นำเสนอต่อสาธาณะผ่านช่องทางการสื่สารทุกร฿ปแบบ ผ่านเวทีการทำความคิดเห็น ผ่านเวทีการดีเบตเป็นที่ยอมรับในเชิงประจักษ์แล้ว เพื่อไม่ให้เสียดายนะครับ ต่อสู้ทางรัฐศาสตร์ให้เห็น 2. หลักการของพรรคการเมือง ก็คือ ทางการเมืองและสิทธิของผลเมือง ให้เสรีภาพ ให้ความคิดของประชาชนและมีโอกาสจัดตั้งในทางการเมืองของพรรค ไม่ได้ต่อสู้นะครับ 3. ถ้าจะยุบพรรคนะครับ คุณพิธาพูดเอาไว้นิดเดียว กรณีที่เป็นเหตุจำเป็นเร่งด่วนถูกไหมครับ แต่จริง ๆ มันยุบได้ กรณีที่พรรคใช้ปลุกระดมความรุนแรง ใช้ความรุนแรงให้ประชาชนนี่ เข่นฆ่ากัน ให้ประชาชนล้มระบอบการปกครอง คำถาม ว่าการระดมผ่านเวทีสาธารณะนั้นใช้ความรุนแรงหรือไม่ อันนี้ผมคิดว่าถ้าคุณพิธาเอาทางรัฐศาสตร์ พรรคก้าวไกล เอาหลักรัฐศาสตร์มาสู้ สังคมจะได้เห็นว่า สังคมไทยกำลังติดกับดักนิติสงครามแล้ว ในขณะที่ สามารถสู้ได้ทางรัฐศาสตร์ ก็คือพรรคการเมืองคือสถาบันของประชาชน และก็ถ้าจะล้ม มันต้องล้มด้วยพรรคใช้ความรุนแรง ปลุกระดมความรุนแรง แต่การที่ขึ้นเวทีดีเบตงนั้น 2. กกต. ก็รับรองแล้วด้วย แต่ปรากฏว่าก้าวไกลไม่สู้ในแนวนี้เลย</w:t>
      </w:r>
    </w:p>
    <w:p>
      <w:pPr>
        <w:pStyle w:val="BodyText"/>
      </w:pPr>
      <w:r>
        <w:t xml:space="preserve">(คุณจีรชาตา) แต่ถ้าโยงที่อาจารย์ให้ความเห็นเมื่อสักครู่ ที่บอกว่าณ ขณะนี้นี่ มันเป็นลักษณะของอำนาจนิยมกันอยู่ ถ้าเกิดว่าจะเป็นการหยิบยกข้อกฎหมายมาต่อสู้นี่ ก็ยังมีข้อสังเกตกันอยู่ได้มาก แต่ถ้าในขณะเดียวกัน ใช้เงื่อนไขทางรัฐศาสตร์ ใช้การแก้ข้อทางรัฐศาสตร์ไป ทางรัฐศาสตร์ไป มันจะทำให้มีการเปลี่ยนแปลงในผลคำวินิจฉัยได้มากน้อยแค่ไหนอาจารย์ // ไม่มีผลครับ</w:t>
      </w:r>
    </w:p>
    <w:p>
      <w:pPr>
        <w:pStyle w:val="BodyText"/>
      </w:pPr>
      <w:r>
        <w:t xml:space="preserve">(คุณจีรชาตา) เพราะว่าท้ายที่สุด เหมือนกับว่าจะเป็นการแสดงจุดยืนให้สังคมได้เห็นจุดยืนนะครับ เพื่อเห็นว่ามันมีเหตุผลทางระฐศาสตร์นะ ถ้ายุบก็ยุบไป แต่เหตุผลนี้จะถูกใช้ในการพูดต่อ จะใช้ในการพูดต่อ ในการรณรงค์หาเสียง เพื่อสื่อสารกับสังคม ว่านี่เห็นไหม สถาบันประชาชน มันมีหลักการรัฐศาสตร์รองรับ แต่ในกระบวนการนิติศาสตร์ที่มันอยู่ภายในประเทศอำนาจนิยม เพื่อที่จะนะครับ กำจัดศัตรูทางการเมืองของอำนาจเก่า ถ้าพูดอย่างนี้ มันจะมีพลังในการสื่อสารต่อ</w:t>
      </w:r>
    </w:p>
    <w:p>
      <w:pPr>
        <w:pStyle w:val="BodyText"/>
      </w:pPr>
      <w:r>
        <w:t xml:space="preserve">(คุณจีรชาตา) อาจารย์คะ ที่บอกการสู้ต่อทางรัฐศาสตร์กับเรื่องของโมเมนตัมที่ทางพรรคเขาประเมินว่าเขายังไปต่อได้แหละ ถ้าเกิดว่ารวมทั้งหมดแล้ว อาจารย์เชื่อว่ามันจะทำให้กลุ่มงูเห่านี่ จะมีมากน้อยแค่ไหน ก็ขณะเดียวกันพรรครอบข้าง รอรับตัวกลุ่มงูเห่าเหล่านี้ ก็พร้อมที่จะอ้าแขนอยู่แล้วแหละ อาจารย์มองว่าสิ่งเหล่านี้อาจจะทำให้มีงูเห่าเกิดขึ้นได้มากน้อยแค่ไหน // 2 ปัจจัย นะ ปัจจัยแรก ก็คือ มาเป็น สส. แล้วเขารู้สึกว่าเขามีความก้าวหน้า เขามีความมีชัดเจน มีผลงาน มีบทบาทนะครับ ถึงแม้ว่าเป็น สส. สมัยแรก แต่รู้สึกว่าทำงานเข้มข้น คนเริ่มรู้จัก ลงพื้นที่ เริ่มมีบทบาท กลุ่มเหล่านี้จะไม่ไป เพราะรู้สึกว่าพรรคกับแนวทางอุดมการตัวเองนั้นนะครับ มีความสอดคล้องต้องกัน แล้วก็ถ้าไปต่อ ถ้าเป็นงูเห่าปั๊บ โอกาสที่จะเสียคะแนน เสียตำแหน่งหรือว่าเสียตำแหน่งที่นั่งสูง ซึ่งที่ผ่านมาของตัวเองเป็นที่ยอมรับแล้ว ซึ่งยอมรับว่ามีเยอะ ส่วนที่ 2 ก็คือกลุ่มคนที่นะครับ ไม่ลงพื้นที่เลย ไม่มีบทบาทในสภาเลย เป็น สส. นะครับ ที่ไม่โดดเไม่โดดเด่นเลย แล้วกลุ่มเหล่านี้ไม่เป็นที่ยอมรับของคนในพื้นที่ เพราะไม่ลงพื้นที่เลย คนกลุ่มนี้อาจนะครับ ตัดสินบนผลประโยชน์ระยะสั้น ก็คืออานิจสินจ้าง ทรัพยากรที่เห็นว่านะครับ ไม่รู้ว่าพรรคจะส่งลงสมัครหรือเปล่า ในสภาก็ไม่มี ความโดดเด่นก็ไม่ชัด อาจตัดสินใจระยะสั้น ก็คือรับผลประโยชน์เฉพาะหน้าดีกว่า ซึ่งผมเชื่อว่ามันก็น่า่จะมีอยู่บ้าง ทีี่ผมเห็นะ สส.สมัยแรก เพียง 3-4 เปอร์เซ็นต์แรก ที่มีบทบาท แต่จำนวนมากที่ทุกคนไม่รู้จักเหมือนกัน</w:t>
      </w:r>
    </w:p>
    <w:p>
      <w:pPr>
        <w:pStyle w:val="BodyText"/>
      </w:pPr>
      <w:r>
        <w:t xml:space="preserve">(คุณพรวดี) อาจารย์ เราผ่านการเลือกตั้งมา 1 ปีค่ะ แต่การเมืองค่อนข้างจะวุ่นวาย พรรคที่ได้รับการเลือกตั้ง คะแนน ที่ผ่านการเลือกตั้ง มีเสียงโหวตมาเป็นอันดับ 1 แต่สถานะที่ถูกยุบพรรค แต่ก็มองว่าเพราะมันมีสารตั้งต้นจากเมื่อต้นปั คำร้องพิสูจน์กระทำได้ว่าพรรคก้าวไกลกำลังล้มล้างการปกครอง แล้วก็ทำให้ได้รับผลนั้นไป ค่ะ แต่ถ้าเรามองกันจริง ๆ อาจารย์คิดว่า เรื่องนี้ใครควรจะต้องเป็นคนรับผิดชอบบ้าง ถ้ามันผ่านกระบวนการตรวจสอบนโยบายที่เปัญหาเหล่านี้มาแล้วค่ะ // คืออันดับแรกก่อนนะ คือ ปัญหานโยบายสาธารณะที่ผมบอกนะ มันเป็นปัญหาสำคัญกับพรรคการเมือง ก็คือพรรครวบรวมมาทำเป็นนโยบาย คำถามว่านโยบายเหล่านั้นไม่ได้ผ่านการนำไปสู่การปฏิบัติ ข้อที่ 2 ถ้าจะยุบ ภายใต้หลักการทางรัฐศาสตร์นั้น มันต้องไปดูว่า พรรคมีนโยบายปลุกระดมประชาชนสร้างความขัดแย้ง ละเมิดสิทธิมนุษยชนแบบพรรคนาซีหรือเปล่า อันนี้นะครับ มันยังไม่ได้พิสูจน์อันนี้เลย เอาล่ะ ถ้ามันผ่าน พรรคนโยบายปิด ใครจะรับผิดชอบ ผมคิดว่าพรรค มันเป็นหลักการเดิม คือ พรรคระดมความคิดของประชาชนเข้ามา การยุบพรรคมันทำลายความคิดนะครับ ทำร้ายความเชื่อของประชาชนทั้งหมดซึ่งไม่เป็นธรรม ถ้าจะดำเนินการก้ต้องดูความรับผิดชอบ กรรมการบริหารพรรค กรรมการบริหารพรรคนั้น ผมเห็นด้วยกับข้อเสนอ ข้อ 7 ข้อ 8 ที่เป็นสัดส่วนน่ะครับ ก็ต้องไปดูตามสัดส่วนนะครับ ความรับผิดชอบ ไม่ใช่เหมารวมทั้งพรรค เพราะว่าเราอยากจะสร้างสถาบันทางการเมือง พรรคการเมือง ให้อยู่ในระบบรัฐสภานี่ เราจะทำให้พรรคนี่ยุบยากที่สุด ถ้าเกิดมันมีความผิดก็ต้องไปดูว่า คนที่ทำการแทนพรรคนี่ใคร ก็คือกรรมการบริหารพรรค แต่อย่าลืมว่ามันเป็นหลักการสำคัญกับพรรค นโนบายนี่มันตลก เพราะมันรับรองมาแล้วจาก กกต. มันถูกพูดในเวทีสาธารณะอย่างต่อเนื่อง แต่อยู่ ๆ คือ มายุบพรรค ทั้ง ๆ ที่เขายังไม่ทำอะไรเลย</w:t>
      </w:r>
    </w:p>
    <w:p>
      <w:pPr>
        <w:pStyle w:val="BodyText"/>
      </w:pPr>
      <w:r>
        <w:t xml:space="preserve">(คุณจีรชาตา) ค่ะ อาจารย์มีการมองกันเหมือนกัน บอกว่าพอหลังจากผ่านพ้นกระบวนการต่าง ๆ ที่เกิดกับก้าวไกล หรือกระทั่งกับทางเพื่อไทย ที่นายกรัฐมนตรียังคงต้องรอวินิจฉัยจากศาลอยู่นี่ เขามองกันกันว่าเวทีหลัก ที่มันน่าจะสะท้อนถึงแน้วโน้มได้ชัดเจน อาจจะเป็นในการเลือกตั้งท้องถิ่น โดยเฉพาะการเลือกตั้ง สจ. สิ่งที่มันจะเกิดขึ้นเมื่อวานนี้ที่เกิดกับการเลือกตั้ง สว. ที่หลาย ๆ คนก็มองเหมือนกัน บอกว่า ท้ายที่สุดก็หนีไม่พ้นหรอกของพรรคการเมือง หรือการจัดตั้งกับการเมืองนี่ เข้าไปข้างใน หรือกระทั่งกลุ่มอุดมการที่เขามองว่าเป็นกลุ่มสีส้มใด ๆ ก็ตามอาจารย์ มันพอที่จะสะท้อนทิศทาง แนวโน้มได้ไหม กับสิ่งที่เกิดขึ้นกับการเลือกตั้ง สว. เมื่อวานนี้น่ะค่ะ</w:t>
      </w:r>
    </w:p>
    <w:p>
      <w:pPr>
        <w:pStyle w:val="BodyText"/>
      </w:pPr>
      <w:r>
        <w:t xml:space="preserve">(รศ.โอราฬ) ถ้าดูจากเมื่อวาน เมื่อวานเห็นมันเป็นผ่านสะท้อนอย่างชัดเจนของการเมืองในปัจจุบันนี่ ในพื้นที่ของ สว. คือ เรา… คือ มันสุดท้ายมันต้องไประดับอำเภอ ระดับประเทศ… จังหวัด หรือประเท แต่ภาพรวมระดับอำเภอ เราเห็นภาพตัวแทนอย่างนั้นจริง ๆ นะ เราเห็นตัวแทนจากฝ่ายอำนาจเก่าก็จะมีตัวละครดัง ๆ เข้ามาเยอะ ตัวแทนของฝ่ายการเมืองที่เป็นรัฐบาลอยู่ก็มากพอสมควร บ้านใหญ่ แล้วเราก็เห็นนะฮะ ว่าเป็นตัวแทนของสีส้มบ้างล่ะ ตัวแทนของสังคมบางล่ะ เป็นตัวแทนของชาติบ้างแหละ เราเห็นตัวละคร 3 ลักษณะที่โดดเด่น ซึ่งไม่แตกต่างจากพื้นที่ทางการเมืองเลย ซึ่งมันเป็น… เราก็ประมวลแล้วก็จะเป็นแบบนี้ จะเป็นนะครับ 3 ขั้วนะครับ ขึ้นอยู่กับว่าฝ่ายไหนจะได้มากกว่ากัน ถ้าฝ่ายสีส้ม ฝ่ายประชาชนได้่เกิน 80 อาจจะโมฆะได้ นะครับ พรรคอำนาจ ฝ่ายพรรครวมกัน เกิน 150 แล้วก็มีฝ่ายภาคสังคมอยู่บ้าง 40-50 นี่ ก็อาจจะผ่าน เพราะว่า 40-50 ไม่อาจจะเสนอชื่อในการแก้ไขกฎหมายรัฐธรรมนูญได้นะครับ</w:t>
      </w:r>
    </w:p>
    <w:p>
      <w:pPr>
        <w:pStyle w:val="BodyText"/>
      </w:pPr>
      <w:r>
        <w:t xml:space="preserve">(คุณจีรชาตา) เอาล่ะค่ะ ขอบพระคุณค่ะ อาจารย์คะโอ รองคณบดีรัฐศาสตร์และนิติศาสตร์ มหาวิทยาลัยบนะคะ ก็มาร่วมวิเคราะห์ถึงทิศทาง เพราะว่าการจับตาว่าในการประชุมของตุลาการศาลรัฐธรรมนูญที่จะมีในวันพุธนี้นี่ จะมีแนวทางอะไรที่เกี่ยวข้องกับพรรคก้าวไกลมาหรือไม่ เพราะว่าผลที่ออกมา จะยุบพรรคไม่ยุบพรรคนี่ มันย่อมส่งผลถึงฉากทัศน์ทางการเมือง แต่ว่าถ้าในมุมมองของอาจารย์มองว่าของอาจารย์ก็มองว่าโมเมนตัมก็น่าจะยังคงอยู่ แล้วทางพรรคก็น่าจะทราบอยู่แล้วโมเมนตัมที่ว่านี้นะคะ แต่เพียงแต่ว่าที่น่าเสียดาย ก็คือในข้อเหตุผลที่ทางพรรคหยิบยกขึ้นมาต่อสู้ ไปให้น้ำหนักกับทางนิติศาสตร์เสียมากกว่า เรื่องของรัฐศาสตร์ โดยอาจารย์มองว่า ณ ขณะนี้อำนาจนิยมอยู่เยอะ ดังนั้น การจะหยิบยกข้อต่อสู้เน้นทางนิติศาสตร์ มันก็ยังมีข้อสังเกตุอยู่อีกมาก แต่ถ้าจะถามว่าเอารัฐศาสตร์เข้ามาต่อสู้ มันจะเปลี่ยนไปไหม อาจารย์ไม่ได้มองว่าเปลี่ยนหรอก แต่เพียงมันจะเป็นจุดยืนให้เห็นเท่านั้นเองว่าถ้าเอารัฐศาสตร์มาจับแล้วนี่ การตัดสินใจยุบหรือไม่ยุบพรรคการเมือง มันเกี่ยวข้องกับเรื่องของประชาชนมาก สิ่งที่เอาไปใช้เป็นขอกล่าวอ้างในการที่จะขอการยุบพรรค ในเรื่องของการขับเคลื่อนเพื่อเปลี่ยนข้อกฎหมายบางข้อบางประการนั้น ล้วนแล้วแต่เป็นสิ่งที่ผ่าน กกต. มาแล้วนะคะ ก็อาจจะเป็นข้อสังเกตหนึ่ง ที่อาจารย์หยิบยกขึ้นมาค่ะ</w:t>
      </w:r>
    </w:p>
    <w:p>
      <w:pPr>
        <w:pStyle w:val="BodyText"/>
      </w:pPr>
      <w:r>
        <w:t xml:space="preserve">(คุณพรวดี) เมื่อวานนี้ หลายคนแสดงตัวนะคะ ว่าได้ผ่านการคัดเลือก สว. ในระดับอำเภอไปแล้วนะคะ เป็นตัวแทนกลุ่มอาชีพที่จะต้องไปสู้ในระดับจังหวัดกันต่อนะคะ ก็เลยทำให้บุคคลที่มีชื่อเสียงจากหลากหลายกลุ่ม เมื่อวานนี้นี่ เป็นกลุ่มบุคคลที่ได้รับเสียงยินดี แต่คงจะต้องจับตาดูอีกครั้งหนึ่งนะคะ สำหรับการโหวตเลือกต่อไป 16 มิถุนายน จะราบรื่นเพียงใดค่ะ ภาคเหนือนะคะ ก็มีคนดังที่เป็นที่รู้จัก ผ่านการคัดเลือกในระดับอำเภอนะคะ อย่างเช่น ที่อำเภอแม่ริม จังหวัดเชียงใหม่ ชื่อของคุณสมชาย วงสวัสดิ์ อดีตนายกรัฐมนตรี ก็เป็นหนึ่งในคนที่ผ่านการโหวตในระดับแรก ระดับที่ 1 กลุ่มการบริหารราชการแผ่นดิน ความมั่นคง คุณนรากร ติญายน ผู้ประกาศข่าวและพิธีกร ผ่านการคัดเลือกในระดับอำเภอ ซึ่งจะเป็นตัวแทน สว. ระดับจังหวัด ในวันที่ 16 มิถุนายนนี้นะคะ ขณะที่นายวีระ สมความคิก กรรการเครือข่ายต้านคอรัปชัน ผ่านการโหวตรอบแรกได้เช่นเดียวกันนะคะ แต่สิ่งที่เจ้าตัวกังวลก็คือเรื่องของการฮั้วกันค่ะ จึงเปิดโอกาสให้ผู้สมัคร สว. ระดับจังหวัด พูดคุยแลกเปลี่ยนกัน ระหว่างที่รอเจ้าหน้าที่ดำเนินการตามขั้นตอน ส่วนที่นครราชสีมานะคะ มีผู้สมัคร 444 คน จาก 20 กลุ่มอาชีพค่ะ ปรากฏว่ามีบุุคลที่มีชื่อเสียงผ่านเข้ารอบหลายคน รอบถัดไปหลายคนนะคะ เช่น คุณวิฑูรย์ ชาติปฏิมาพงศ์ อดีตนายก นครราชสีมา คุณอัตถาวงศ์ อดีต สส. พรรคเพื่อไทย พี่ชายของคุณแรมโบ้ ประสาทไทย แกนนำคนเสื้อแดงโคราช จัทรโณทัย ลูกสาวของคุณทัศนา ยุวานนท์ อดีต สว. นครราชสีมา คุณกนก โตสุรัตน์ สมาชิกสภาร่างรัฐธรรมนูญ ปี 2550 คุณพลวัฒน์ วิเศษจินดา ของพรรคเพื่อแผนดิน ที่บึงกาฬนะคะ กลุ่มที่มีคนสมัครมาที่สุด คือ กลุ่ม 15 ค่ะ กลุ่มผู้สูงอายุส่วนกลุ่มชาติพันธุ์ อัตลักษณ์อื่นมาเป็นอันดับ 2 นะคะ กลุ่มที่ไม่มีคนสมัครเลยค่ะ ก็คือกลุ่ม 12 ผู้ประกอบการอุตสาหกรรม กลุ่มที่ 13 ผู้ประกอบอาชีพด้านวิทยาศาสตร์ เทคโนโลยีการสื่อสาร ที่จังหวัดภูเก็ตนะคะ ผู้ผ่านการคัดเลือกระดับอำเภอมีทั้งหมด 116 คน อยู่ในเขตอำเภอเมือง 48 อำเภอกระทู้ 30 อำเภอที่เหลือนะคะ อำเภออื่น ๆ รวมแล้ว 38 คน ถ้าสังเกตรายชื่อ คนที่ได้รับเข้ามาในกลุ่มที่มีผู้สมัครมากกว่า 5 คนนี่ ส่วนหนึ่งเ ก็คือเป็นคนมีชื่อเสียงที่จังหวัดภูเก็ต ได้ถูกรับเลือกหลายคนะคะ มีทั้งนักการศึกษา นักกิจกรรม เช่น กลุ่ม 9 คุณภูมิพล เอกวานิผู้สมัคร สส. กลุ่ม 12 นายแพทย์พงศ์ศักดิ์ เกิดวงบัณฑิต เจ้าของธุรกิจอุตสาหกรรมยางพารา กรรมการสมาคมกีฬาจังหวัดภูเก็ต คุณพิเชฐ ปานดำ นักเคลื่อนไหวทางสังคมนะคะ ผู้อำนวยการ กกต. สงขลา ระบุว่าการดำเนินการเลือก กกต. 16 อำเภอของสงขลาก็ผ่านไปได้ด้วยดี ไม่มมีเรื่องร้องเรียนเกิดขึ้นนะคะ คนที่น่าจะชื่อคุ้นหูกัน นะคะ ที่ผ่านไปรอบจังหวัด เช่น คุณบรรตง กลุ่ม 17 กลุ่ม 6 คุณประมงสงขลา และกลุ่ม 16 โปรกอล์ฟชื่อดังค่ะ</w:t>
      </w:r>
    </w:p>
    <w:p>
      <w:pPr>
        <w:pStyle w:val="BodyText"/>
      </w:pPr>
      <w:r>
        <w:t xml:space="preserve">(คุณจีรชาตา) ก็ผ่านพ้นไปแล้วสำหรับการเลือก สว. ซึ่งดูจากจำนวนผู้สมัครที่เกือบ 45,000 ระดับอำเภอที่ 23,000 กว่า ก็ถูกสังเกตจากนะคะ ว่ารอบลแรกนี่ ไม่ใช่ของจริง ๆ แน่ ๆ แหละ เพราะว่าของจริงแข่งกันเข้มข้น ก็คือระดับจังหวัดค่ะ จากหลักหมื่นคนเหลือแค่หลักพันคน ที่จะเข้าสู่ระดับประเทศเท่านั้นนะคะ แต่ว่ากระบวนการทุกอย่างมันดูเหมือนจะเรียบร้อยดี แต่มันมีลหายพื้นที่ ที่ผู้สังเกตการเขามองเห็น มันจะตอบโจทย์เจตจำนงของรัฐธรรมนูญในการได้มาซึ่ง สว. หรือไม่ แต่จากการที่ดิฉันได้คุณกับ ผู้จัดการไอลอว์ก็บอกนะคะ ว่า ได้เรียรู้จริง ๆ ค่ะ ไดด้เรียนรู้เยอะ จากการเลือก สว. เมื่อวาน ก็ไม่แน่ใจว่าจะถบทเรียนได้หรือเปล่านะคะ สิ่งที่เกิดขึ้น จากที่รวบรวมข้อมูลมาก็พบว่าในบางพื้นที่ อย่างเช่น บางเขตของกรุงเทพฯ ค่ะ หรือว่าที่อื่น ๆ ด้วยเหมือนกัน ปรากฏว่าเขาได้พูดคุยกันเป็นชั่วโมง คือ ไม่ได้อิงตามคำแนะนำ 5 บรรทัด อันนี้กลับกลายเป็นเรื่องดีนะคะ ได้เห็นมุมมองไ ด้เหตุเจตนารมณ์ ได้เป็นสาเหตุในการตัดสินใจเลือกหรือไม่เลือกของคนในกลุ่มเดียวกัน ได้เหมือนกันค่ะ และมันอาจจะเป็นปัจจัยที่ทำให้ผู้สมัครหลาย ๆ คนที่เขาอาจจะมีชื่อเสียง มีความเด่นความดัง มีความสามารถ หรือคนมีอิทธิพลในพื้นที่แต่ไม่ทำการบ้าน การบ้านที่ว่าคืออะไร คือ ไม่ได้ไปคุยกับผู้ที่ลงสมัครด้วยกันอย่างเพียงพอ ก็อาจจะไม่ได้รับคะแนน สอบไม่ผ่านการเลือกในรอบแรกไป หรือการที่คนเก่งจริง ๆ ในกลุ่มสาขาอาชีพที่ไม่ผ่านในรอบแรก มันก็มีอีกเหตุผลหนึ่ง ที่คุณยิ่งชีมอง ก็คือสมมติ ไปเจอคนที่เก่ง ๆ มาก ๆ อย่างแท้จริงเลย แต่เขาอาจจะไม่ได้ทำการบ้าน ไปทำความรู้จักคนอื่น ๆ หรือไม่ได้ขอคะแนนโหวตเพียงพอ ก็เป็นไปได้เหมือนกัน ว่าคนที่อยู่ในกลุ่มเดียวกันนี้ ที่เขาอยากจะมีโอกาสได้เป็น สว. จริง ๆ เขาก็อาจจะวิธีเลือกคนเก่งค่ะ เป็นการสกัดดาวรุ่ง ไม่ให้มีโอกาสเข้าสู่ระดับจังหวัดเลยก็ได้ดังนั้น ดังนั้น ในการเลือก สว. ครั้งนี้ มีหลายเรื่อง หลายแระเด็น ให้ต้องพูดคุยกัน กระทั่งการจับสลาก เพื่อให้คนที่คะแนนเท่ากัน เข้ารอบค่ะ ทางไอลอว์เขาก็เลยมองว่า เอ๊ะ การเลือกตั้งแบบนี้เป็นการเลือกตั้งที่ใช้ดวงอย่างแท้จริงเหมือนกันค่ะ</w:t>
      </w:r>
    </w:p>
    <w:p>
      <w:pPr>
        <w:pStyle w:val="BodyText"/>
      </w:pPr>
      <w:r>
        <w:t xml:space="preserve">(คุณยิ่งชีพ) คนที่จะเข้ารอบ หรือไม่เข้ารอบ ตอนนี้นี่ อยู่ที่ว่าคุณเลือกสมัครถูกอำเภอหรือเปล่า เลือกสมัครถูกกลุ่มเลือกสมัครถูกถิ่นหรือเปล่า คุณไปอยู่อำเภอได้คุยหรือไม่ได้คุย อันนี้ดวงล้วน ๆ เลย จับฉลากอะไรอย่างนี้นะ ประชาชน วันนี้ตกใจกันเรื่องการจับฉลาก ทำไมคนจะต้องตัดสิน ผู้แทนปวงชนชาวไทยจากการจับสลาก จับสลาก บางคนไม่เข้านี่ ประชาชนรู้สึกว่ามันไม่ถูกต้องหรอก มันไม่แฟร์นะครับ</w:t>
      </w:r>
    </w:p>
    <w:p>
      <w:pPr>
        <w:pStyle w:val="BodyText"/>
      </w:pPr>
      <w:r>
        <w:t xml:space="preserve">(คุณจีรชาตา) แล้วอาจจะเป็นเรื่องดวงนี่ล่ะค่ะ ที่ทำให้ทางอัยลอว์ รอบอำเภอมาแบ่งปันประสบการที่พบเจอกันเสียหน่อย และเตรียมจะจัดเวทีพูดคุยกันในวันพรุ่งนี้ ให้แชร์ประสบการณ์ ก็มีคนมาแชร์ประสบการณ์ ก็มาให้ข้อมูลค่อนข้างเลยทั้งแง่บวบ แง่งง ๆ กันเป็นอย่างดี เราไปถึงไม่รู้จักใครเลยเป็นต้นค่ะ และด้วยความยากของการเลือก สว. ครั้งนี้นี่เองค่ะ นอกจากจะใช้ดวงแล้ว กระบวนการตั้งแต่ต้น จนมาถึงเมื่อวานนี้ การลงพื้นที่ที่ไหน จะทำอย่างให้มีคะแนนมากที่สุด มันเหมือนกับว่าต้องเล่นเกมวัดใจดันอยู่ตลอดเวลาอีกด้วยค่ะ</w:t>
      </w:r>
    </w:p>
    <w:p>
      <w:pPr>
        <w:pStyle w:val="BodyText"/>
      </w:pPr>
      <w:r>
        <w:t xml:space="preserve">(คุณยิ่งชีพ) เล่นเกมวัดใจ มันเหมือนเล่นเกมวัดใจตลอดเวลา การสมัครนี่ จะสมัครกลุ่มอะไร สมัครอำเภออะไรนี่ มันต้องวัดใจกันแล้ว ว่าเขาจะลงอำเภอแนี้ จะลงกลุ่มนี้ เพื่อนจะมา หรือศัครูจะมาไหม นะครับ ทีนี้ พอเข้าไปนั่งอยู่ในนั้น โหวตไม่โหวตนะครับ บางคนคุณโหวตผม ผมโหวตคุณ ถึงเวลาไม่โหวตอะไรอย่างนี้ เหมือนเล่นเกมตลอดเวลา แต่อย่างที่ดิฉันเคยคุยกับคุฯยิ่งชีพนะคะ สมัคร เพื่อให้มีคะแนนเลือกตั้ง เอาจริง ๆ ข้อกฎหมายค่อนข้างเอื้อให้ทำได้นะ แล้วประเทศเราไม่เคยใช้ระบบการเลือกตั้งระบบนี้มาก่อน แต่ก็ตั้งข้อสังเกตถึงปรากฏการณ์ที่อาจจะพอประเมินได้ว่ามีการจัดตั้งจริง ที่อาจจะประเมินแบบที่ทำได้ตามระบบ มีอิสระในการจะเลือกใครไม่เลือกใคร และจัดตั้งในลักษณะซื้อเสียงอันนี้ผิดกฎหมาย แต่มันดูออกได้จริง ๆ เมื่อวานี้ในรอบเลือกไขว้ มีบางกรณีที่บางพื้นที่มีบัตรเสีย ก็คือบัตรไม่ลงคะแนนเยอะขึ้น อันนี้ก็อาจจะเป็นข้อสังเกตหนึ่ง เพราะคนที่ลงคะแนนให้นี่ อาจจะไม่ผ่านมาถึงรอบไขว้หรือเปล่า ดังนั้น ก็ปล่อยคะแนนฟรีไปเสีย เพราะว่าลงคะแนนไปก็ไม่ได้อะไร ทำบัตรเสียไปสะ หรือในกรณีที่คะแนนเท่ากัน แล้วต้องไปจับฉลากวัดจะต้องไปจับสลากเพื่อวัดดวงนี่ ปรากฏว่ามีหลายคนขอถอนตัวในกรณีนี้ไป ก็อนุมานได้ว่า จริง ๆ คนที่สมัครนี่ เขาอยากจะเป็น สว. ใช่ไหม แล้วพอได้โอกาสในการจะวัดดวง ทไไมถึงไม่วัดดวง แต่ทั้งหมดทั้งมวลการจะหาหลักฐาน การจับสังเกตในเรื่องนี้มันก็ไม่ใช้ข้อมูล… ไม่ใช่เรื่องง่าย ๆ เลยค่ะ เพราะว่าที่ได้ข้อมูลมานี่ ทางคุณยิ่งชีพก็บอกว่าได้ข้อมูลมา เพราะว่าเป็นการเป็นการไปพูดคุยกับคนที่เขาสมัคร สว. แล้วก็ออกมาสะท้อนให้ฟัง ดังนั้น จึงอยากจะเรียกร้องกระบวนการสังเกตการ ที่มันเปิดกว้างมากกว่านี่ค่ะ</w:t>
      </w:r>
    </w:p>
    <w:p>
      <w:pPr>
        <w:pStyle w:val="BodyText"/>
      </w:pPr>
      <w:r>
        <w:t xml:space="preserve">(คุณยิ่งชีพ) เราจะเห็นปรากฏการณ์ 2 อย่างแรกได้ คือก็จะมีคนเข้าไปนั่งดูก่อนนะครับ แต่ว่าเมื่อวานนี่ คนมันเข้าไปนั่งดูไม่ได้นะครับ แม้ กกต. จะเคยประกาศว่าว่าจะให้ประชาชนมีส่วนร่วม สังเกตการณ์ แต่ว่าหมายถึง ร้อยละ 90 ก็คือนั่งดูกล้องวงจรปิด ไม่มีเสียง ซึ่งอันนี้ กกต. ทำผิดกฎหมาย เพราะว่าตามกฎหมายบอกว่าต้องบันทึกภาพและเสียง แต่ส่วนใหญ่นี่ไม่มีเสียงนะครับ ทีนี้นี่กล้องวงจรปิด เห็นภาพรวม แต่ไม่เห็นไอ้จังหวะที่นับคะแนนแล้วบัตรเสีย ไม่เห็นคนตอนไปจับฉลาก แล้วถอนตัว คนไม่เห็นเลย ยากมากที่จะเห็นนะครับ เพราะฉะนั้นกระบวนการเกิดเหตุการณ์ที่ กกต. 2 อย่างนี้แหละ ที่ได้ยินมาจาก… ที่รู้ปรากฏการณ์ที่ว่ามานี่ คนที่เราไปดูว่า เพราะไม่มีข่าว</w:t>
      </w:r>
    </w:p>
    <w:p>
      <w:pPr>
        <w:pStyle w:val="BodyText"/>
      </w:pPr>
      <w:r>
        <w:t xml:space="preserve">(คุณจีรชาตา) ค่ะ นี่แหละค่ะ เป็นเหตุผลที่พอจะมีการเลือกในระดับจังหวัดที่จะมีขึ้นในสัปดาห์ถัดไปนี่ก็เลย อยากจะให้มีการปรับเแปลี่บยน เข้าไปสังเกตได้อย่างชัดเจนจริง ๆ เพราะว่าวันที่ 16 นี้แล้วนะคะ กกต. กำหนดให้เป็นการเลือก สว. ระดับจังหวัด ท่ามกลางการคาดการณ์กันด้วยว่าศาลรัฐธรรมนูญอาจจะนัดฟังคำวินิจฉัยคำร้อง ว่า 4 มาตรา เลือก สว. ขัดหรือแย้งกับกกต.หรือไม่</w:t>
      </w:r>
    </w:p>
    <w:p>
      <w:pPr>
        <w:pStyle w:val="BodyText"/>
      </w:pPr>
      <w:r>
        <w:t xml:space="preserve">(คุณพรวดี) ค่ะ ก็เท่ากับว่าคำวินิจฉัยของศาลรัฐธรรมนูญจะชี้ขาดหลังจากที่ผ่านการเลือกไป 2 ระดับแล้วนะคะ และจะไปสู่ระดับสุดท้ายคือระดับประเทศ ว่าใครคือ 1 ใน 200 สว.บ้าง ผ่านปฏิกิริยาของคุณทักษิณ ชินวัตร ว่าจะเป็นจุดตัดทางการเมืองด้วย ติดตามกับคุณเสาวลักษณ์ ในการบ้านการเมืองค่ะ</w:t>
      </w:r>
    </w:p>
    <w:p>
      <w:pPr>
        <w:pStyle w:val="BodyText"/>
      </w:pPr>
      <w:r>
        <w:t xml:space="preserve">[เสียงดนตรี]</w:t>
      </w:r>
    </w:p>
    <w:p>
      <w:pPr>
        <w:pStyle w:val="BodyText"/>
      </w:pPr>
      <w:r>
        <w:t xml:space="preserve">[เสียงดนตรี]// ในทางการเมืองค่ะ อะไรก็เกิดขึ้นได้ เช่นเดียวกับ จุดตัดทางการเมืองที่ว่านี้กำลังหมายถึงสมการแดงกับส้ม จะเกิดขึ้นไหมผ่านโมเดลแรก อาจเริ่มต้นที่เลือก สว. ปี 2567 นี่แหละค่ะ ถ้า 19 มิถุนายนนี้ ผ่านฉลุย ก็อาจจะเกิดรัฐบาล 2 สีตามมาด้วย แทนที่จะเป็นผสมรูปในทุกวันนี้ จากปฏิกิริยานี้จากนายทักษิณ ชินวัตร ผู้ต้องขังที่อยู่ระหว่างการพักโทษค่ะ ท่ามกลางกระแสการ 3 ล้ม คือ ล้มนายเศรษฐา ล้มพรรคก้าวไกล และล้มการเลือก สว. ก็มีรายงานว่าเพื่อไทย โดยนายทักษิณ ชินวัตร นี่แหละค่ะ ความเป็นพ่อ ของหัวหน้าพรรคเพื่อไทย นางสาวแพรทองธาร ชินวัณ</w:t>
      </w:r>
    </w:p>
    <w:p>
      <w:pPr>
        <w:pStyle w:val="BodyText"/>
      </w:pPr>
      <w:r>
        <w:t xml:space="preserve">(คุณทักษิณ) ผมกลับมาแล้วนะ พี่น้องชาวเสื้อแดง ก็ต้องกลับมาอยู่ด้วยกันนะ ก็ผมทาเดินผ่านไป หลายคนก็กอดผมร้องไห้ นึกไม่ถึงว่าผมจะกลับมา บางทีผมก้นึกไม่ถึงเหมือนกัน ว่าตัวเองจะได้กลับมา ก็การกลับมาครั้งนี้ถือว่าเป็นเรื่องที่ผมเป็นหนี้บุญคุณหลาย ๆ ท่าน โดยเฉพาะอย่างยิ่ง คนที่ไม่เคยลืมผมไม่ว่าจะเลือกตั้งกี่ครั้ง ก็ไม่เคยลืม ผมก็คิดว่าผมจะตอบแทนบุณคุณพี่น้องประชาชนไทย และพระเจ้าอยู่หัวของเราอย่างไร เพราะว่าผล ถือว่าชีวิตที่เหลือนี่ มันเป็นกำไรของชีวิต ก็อยากจะทำให้มันเป็นประโยชน์ต่อพี่น้องประชาชน บ้านเมือง และสถาบันให้ได้มากที่สุด ทฤษฎีคานงัดที่ว่านี้ งัดอยา่งไร ถอดความ พร้อมกับต่อจิ๊กซอว์ให้เห็น ผมกลับมาแล้วพี่น้องเสื้อแดงก็ต้องกลับมาอยู่ด้วยกัน เป้าประสงค์นี้ไม่ใช้แค่เวทีงานบวช จังหวัดปทุมธานี วึ่งอยู่ระหว่างการเลือกนายก อบจ. ปทุมการสื่อสารย่อมการรวมศูนย์ ย้ำไว้ถึงการเทิดทูนสถาบันและตอบแทนบุญคุณ หากแต่ไม่จบแค่นี้ค่ะ เดิมเคยพูดเอาไว้รู้แล้ว สวส. ที่ร่วมยื่นคำร้องนายกเศรษฐาเมื่อวันก่อน ระบุชัดเข้าไปอีกค่ะ ว่าคนที่อยู่ในบ้านป่า ก่อนแสดงตัวชัด ผมไม่มีดีลับใคร ไม่ได้พูดคุยกับ 2 ลุง การเป็นนายกต้องมาจากกติกาเท่านั้น</w:t>
      </w:r>
    </w:p>
    <w:p>
      <w:pPr>
        <w:pStyle w:val="BodyText"/>
      </w:pPr>
      <w:r>
        <w:t xml:space="preserve">(คุณทักษิณ) ผมว่า คือ และอีกอย่างหนึ่งนี่ สื่อมวลชนเรื่องการเมืองนี่ก็พยายามเบา ๆ ลงบ้านเมืองมันจะได้เดินหน้า เพราะวันนี้ปัญหาบ้านเมืองวันนี้ยากกว่า ยากกว่าตอนที่ผมเป็นนายกอีก เพราะว่ามันเละมานาน มันเละมานาน แล้วระบบราชการก็เปลี่ยนไปเยอะ เพราะฉะนั้น อยากให้ช่วยกัน ทุกฝ่ายยึดกติกา หลายคนพยายามคิดเวลา ข้าก็เป็นได้ ใครก็ดป็นได้ มันก็ไม่ใช่ มันต้องมีกติกา ใครอยากจะเป็นก็ต้องมีกติกา ในทางการเมืองแบบนี้เขาตีความกันว่า นายทักษิณ เปิดหน้าชนค่ะ แต่สถานการณ์จากนี้ มีจุดหักทางการเมือง เกิดขึ้นค่ะ ขึ้นอยู่กับว่าวันที่ 16 มิถุนายนนี้เกิดอะไรขึ้น ระหว่างที่นายทักษิณ ชินวัตร ไปส่งฟ้องคดีอาญามาตรา 112 และวันถัดไปเพียงแค่วันเดียว 19 มิถุนายน คาดการณ์ว่าศาลรัฐธรรมนูญจะฟังคำนิวิฉัยชี้ขาด 4 มาตรา การเลือก สว. ขัดกับรัฐธรรมนูญหรือไม่ค่ะ มีรายงานค่ะ ว่าในส่วนนี้ชี้ว่านายทักษิณ หักดีลจัดตั้งรัฐบาลผสมรูปแบบพิเศษ พร้อมกับหยิบทฤษฎีคานงัดขึ้นมาขับเคลื่อน เชื่อมต่อกับบางฝ่าย รวมศูนย์ หนึ่งในนั้นมีการเลือก สว. ปี 2567 รวมอยู่ด้วย ผ่านข้อตกลงที่จะเปิดประตูเชื่อมระหว่าง สว. แดงกับส้ม โดยวางตัวให้นายสมภาเป็นผู้นำสภาสูง ปฏิเสธการจับมือกับเพื่อไทยมาตลอด แต่ล่าสุดหัวหน้าพรรคพิธา ลิ้มเจริญรัตน์ ก็ชี้ว่ามีบางพรรคการเมือง พยายามเคลม สส. แล้วนำไปอ้างอิงทางการเมืองจริง แต่ก็ปฏิเสธไม่ได้ว่า นอกจากการสื่อสารกับมวลชนในแบบสีส้มนั้น ก็อีกหนึ่ง ซึ่งวงการการเมืองพูดไม่เหมือนกับนายธนาทร จึงรุ่งเรืองกิจ เมื่อต้องพูดถึง หรือพูดกับนายทักษิณ ชินวัตร จึงเป็นคำถาม ว่าสอดรับกับดีลฮ่องกงไหม แบบนี้ แล้วก็ข้อตกลงนั้นยึดตามสถานการ์ โดยเฉพาะ สว. โมเดล แดง + ส้ม อาจะเป็นหนึ่ง อาจจะแก้ปัญหาปี 2022 อาจจะเดินหน้านิรโทษกรรมคดีครอบคลุมดคี 112 3 ไปด้วยก็ได้ก็คือแก้กฎหมายอาญา มาตรา 112 ค่ะ ส่วนข้อสังเกตที่บอกว่า เรื่องจุดตัดทางการนั้น ลุ้นกันว่านายทักษิณ ชินวัตร จะได้รับการประกันตัวชั่วคราววันที่ 18 มิถุนายนนี้หรือไม่ แล้วก็ลุ้นกันต่อค่ะ ว่าคำวินิจฉัยของศาลรัฐธรรมนูญ จะเป็นเหตุให้การเลือก สว. ระดับประเทศ ต้องหยุดชะงัก หรือถึงขั้นล้มกระดานไหม ก็ต้องบอกค่ะ ว่า 2 กรณีนี้ คือ การเมือง 2 ขั้ว ที่กำลังเชือดเฉือนกันอยู่ค่ะ และแน่นอนในส่วนนี้กระแสล้มดีลผ่านการ ครม. เศรษฐา 1/1 นั้น ชัดขึ้นแล้วนะคะ และกระแสที่พูดถึง 3 ล้ม พอจะเห็นภาพกันไปบ้างแล้ว วันนี้นายกฯ เศรษฐา จะเป็น 61 พรรคร่วมรัฐบาล และย้ำในเสถียรภาพ นัยที่ถูกตีวคามในเวลานี้คือการตัดการเคลื่อนไหวของนายทักษิณออกจากรัฐบาลค่ะ // ผมไม่ได้มองเป็นลักษณะของการปลุกปั่นมากกว่า ผมเชื่อว่าแต่ละคนก็มีหลักการคิด หรือวิธีความคิดแตกต่างกันไป นะครับ แต่ผมเชื่อว่าท่านทายกทักษิน หรือหลาย ๆ ท่านอื่น ๆ ที่ออกมาให้ข่าวนี่ ผมเชื่อทุกคนก็เป็นห่วงบ้านเมือง วิธีการพูด วิธีการตักเตือนก็แตกต่างกันไปนะครับ ทุกหน้าที่ฝ่ายบริหาร ก็มีหน้าที่รับฟัง แล้วก็อะไรที่เหมาะสมกับบริบทของประเทศ และสถานการณ์ของประเทศก็เป็นหน้าที่ที่เรารับพิจารณา และรับปฏิบัติ ไปทางพรรคร่วมด้วย อันนี้มันจะทำให้มีเรื่องของเสถียรภาพ</w:t>
      </w:r>
    </w:p>
    <w:p>
      <w:pPr>
        <w:pStyle w:val="BodyText"/>
      </w:pPr>
      <w:r>
        <w:t xml:space="preserve">(คุณเศรษฐา) อ๋อ คนอยู่ด้วยกัน มันก็มีทั้งเห็นด้วย และเห็นต่างนะครับ อันนี้ผมก็ไม่้สามารถ หัวหน้ารัฐบาลใช้คำว่า ประสานใจ แล้วกัน ในเวลานี้นายกฯ เศรษฐาก็รับบทผู้นำประเทศ และเดินหน้าเป็นผู้นำประเทศ น่าจะอีกเดือนถึง 2 เดือนล่ะค่ะ ว่าจะพ้นหรือไม่พ้นเก้าอี้นายก และนั่นอาจหมายถึงการเปลี่ยนแปลงทางการเมือง หลังเผชิญจุดตั้งทางการเมือง 18-19 มิถุนายนนี้ นายกรัฐมนตรี ยื่นคำชี้แจงข้อกล่าวหาตอ่ศาลรัฐธรรมนูญแล้วค่ะ</w:t>
      </w:r>
    </w:p>
    <w:p>
      <w:pPr>
        <w:pStyle w:val="BodyText"/>
      </w:pPr>
      <w:r>
        <w:t xml:space="preserve">(คุณพรวดี) ค่ะ ขอบคุณค่ะ และวันนี้นะคะ คงต้องติดตามของคุณเศรษฐา ทวีสิน นายกรัฐมนตรีนะคะ อย่างที่คุณเสาวลักษณ์บอกว่า เตรียมจะถกแกนนำร่วมรัฐบาล ช่วงเช้านี้นี่ ก็มีภารกิจในการประชุม ครม. เศรษฐกิจครั้งที่ 2 หลังจากที่มีการปรับ ครม. มาแล้วครั้งหนึ่ง ทำให้ถูกจับตามอง และถูกทวงถามในนโยบายเรือธงอย่างดิจิทัลวอลเล็ต จะมีแพ็กเก็จอะไร วันนี้รายงานจากติดตามจากคุณ ศิรประภา ชัยเจริญ รายงานจากทำเนียบรัฐบาล</w:t>
      </w:r>
    </w:p>
    <w:p>
      <w:pPr>
        <w:pStyle w:val="BodyText"/>
      </w:pPr>
      <w:r>
        <w:t xml:space="preserve">(คุณศิรประภา) ค่ะ คุณหลังจากที่นายกรัฐมนตรีลงพื้นที่ติดตามนโยบายด้านการท่องเที่ยวเมื่อช่วงสุดสัปดาห์ที่ผ่านมานะคะ วันนี้ค่ะ ทางนายกรัฐมนตรี เรียกประชุม ครม. เศรษฐกิจ เรื่องนโยบายต่าง ๆ นะคสำคัญ เรื่อง ดิจิทัลวอลเล็ทค่ะ ทันทีที่นายกรัฐมนตรีเดินทางถึงทำเนียบรัฐบาลนะคะ นายเศรษฐา ทวีสิน นายกรัฐมนตรี เปิดเผยว่าการประชุม ครม. เศรษฐกิจ วันนี้นะคะ เป็นการติดตามความคืบหน้า หลังจากที่ได้มีการสั่งการไปกับ ครม. เศรษฐกิจที่ตั้งทีมขึ้นใหม่ล่าสุดนะคะ ครั้งแรก หลังจากที่ปรับ ครม. เศรษฐา 1/1 ไปค่ะ และการบ้านที่ต้องตรวจวันนี้นะคะ นายกอ้างถึงจาก ครม. เศรษฐกิจนะคะ ว่ามีอะไรหรือไม่ แล้วก็เรื่องการลงทุนของนักลงทุนและบริษัทต่างชาติ จะมีมาตราการกระตุ้นเศรษฐกิจเพิ่มเติม ที่จะเสนอเข้ามาเพื่อพิจารณา จึงขอิให้รอผลหลังกาประชุมค่ะ ส่วนความคืบหน้าโครงการแลกเงิน 10,000 บาท ผ่านนายกรัฐมนตรียืนยันว่ายังอยู่ในขั้นตอนของการทำงาน หากมีการเปลี่ยยนแปลงไทม์ไลน์ หรืออะไรเปลี่ยนแปลงอีก หารืออีกครั้งหนึ่งค่ะ</w:t>
      </w:r>
    </w:p>
    <w:p>
      <w:pPr>
        <w:pStyle w:val="BodyText"/>
      </w:pPr>
      <w:r>
        <w:t xml:space="preserve">(คุณเศรษฐา) มีการทำงานอยู่แล้วครับ ถ้ามีอะไรเปลี่ยนแปลง หรือมี Timeline หรือมีอะไรใหญ่ ๆ ที่ต้องมีหน่วยงานที่เกี่ยวข้องต้องรับผิดชอบ ต้องมาพูดคุยกันครับ // เวลานี้อาจจะต้องมีการชี้แจงในการจ่ายให้กับประชาชนไหมคะ หรือว่าเหมือนเดิม ทุกอย่างที่ชี้แจ้งไปยังเหมือนเดิมครับ คิดหรืออย่าไปอะไรดีกว่า ฟังจากท่านจุลพันธ์ดีกว่านะครับ เดี๋ยวจะเกิดความสับสนนะครับ // ขณะที่รองนายกรัฐมนตรีรองนายกรัฐมนตรี กล่าวถึงวาระที่จะเข้าหารือ ครม. เศรษฐกิจค่ะ ว่า จะได้ติดตามประเด็นที่ได้กล่าวถึงไว้ รวมถึงประเด็นเรื่องราคาน้ำมันปาล์ม จะมีการหารือรายงานราคาปาล์ม นอกจากนี้นะคะ จะสรุปรายงานสถานการณ์ด้านเศรษฐกิจ และเรื่องปัญหาด้านราคาการเกษตร รวมไปถึงด้าราคาการเกษตร รวมไปถึงเรื่องอื่น ๆ ด้วยค่ะ</w:t>
      </w:r>
    </w:p>
    <w:p>
      <w:pPr>
        <w:pStyle w:val="BodyText"/>
      </w:pPr>
      <w:r>
        <w:t xml:space="preserve">(คุณภูมิธรรม) วันนี้เป็นไปตามเรื่องที่คุยมา ก็มีหลายเรื่องนะครับ เรื่องน้ำมันปาล์ม ก็จะมารายงาน ตอนนี้ก็ดีขึ้นมากแล้ว เมื่อวานสระบุรีแจ้งมาแจ้งมา คนขายปาล์มได้ 4.80 บาท ก็ดีขึ้น มาตรการที่เราวางไว้ว่าจะกำหนด 4.50 บาท เป็นขั้นพื้นฐาน แล้วถ้าน้ำมันถึงขั้นสูงเกินกว่ากำหนด ก็สามารถบวกได้เปอร์เซ็นต์ละประมาณ 30 ตัน</w:t>
      </w:r>
    </w:p>
    <w:p>
      <w:pPr>
        <w:pStyle w:val="BodyText"/>
      </w:pPr>
      <w:r>
        <w:t xml:space="preserve">(ผู้สื่อข่าว) ก็คือเรื่องปาล์ม แล้วก็มีเรื่องรัฐมนตรีคลัง ก็คงจะมีสรุปเรื่องรายงานให้ฟัง ก็มีปัญหาที่ต้องคุยกันเรื่องเกษตรต่าง ๆ เรื่องคลังนะครับ เรื่องการเงินอะไรต่าง ๆ ครับ เรื่องอะไรต่าง ๆ นี่ครับ // นายภูมิธรรม ชี้แจงที่กรณีที่บริษัท ซูซูกิ ปิดฐานการผลิตในไทยนะคะ เหตุผลปกติที่ดำเนินกิจการค่ะ ของไทยหรือรัฐบาล แต่ในรายละเอียดจะได้หารือกันในที่ประชุ มอีกครั้งหนึ่งค่ะ ค่ะ ในเวลา 13.00 น. วันนี้นะคะ จะมีการประชุมรัฐบาล บนตึกไทยคู้ฟ้าค่ะ ว่า มีประเด็นการหารืออะไร แม้ว่านายอนุทินบอกว่าเป็นการเตรียมอภิปรายหารือถึงกรณีนายทักษิณ ชินวัตร อดีตนายกรัฐมนตรี พูดบนเวทีงานอุปสมบทที่ผ่านมาหรือไม่ ในการพาดพิงคนในบ้านป่าค่ะ</w:t>
      </w:r>
    </w:p>
    <w:p>
      <w:pPr>
        <w:pStyle w:val="BodyText"/>
      </w:pPr>
      <w:r>
        <w:t xml:space="preserve">(คุณจีรชาตา) ค่ะ ขอบคุณค่ะ กลุ่มขวาในฝรั่งเศส คัดค้านค่ะ หลังผลการเลือกตั้งสมาชิกสภายุโรป ขวาจัด ให้คะแนนเพิ่มขึ้น จนทำให้ผู้นำจัดการยุบสภาค่ะ กลุ่มผู้ประท้วงหลายร้อยคนรวมตัวบริเวณจตุรัสนะคะ ในกรุงปารีสของฝรั่งเศาของฝรั่งเศส พร้อมตะโกนข้อความ สัญลักษณ์ต่าง ๆ บางส่วนขึ้นไปปีนด้านบนของอนุสาวรีย์ใจกลางจตุรัส การประท้องนี้จัดขึ้น เพื่อแสดงพลังต่อต้าน และแสดงความไม่พอใจต่อผลการเลือกตั้งสมาชิกรัฐสภารัฐสภายุโรป ที่ชี้ว่าการเมืองขวาจัดได้คะแนนนำโด่ง ทิ้งห่างพรรคการเมืองสายกลางของเอ็มมานูเอล มาครง จนทำให้มอครองประกาศยุบสภา เช่นเดียวกับอเล็กซานเดอร์ เดรโกร นายกรัฐมนตรีเบลเยียม ประกาศลาออกค่ะ หลังจากเบื้องต้นชี้ว่าพรรคการเมืองขวาจัดได้คะแนนเพิ่มขึ้น สถานการณ์คล้ายกันยังเกิดขึ้นในเยอรมันนีซึ่งพรคการเมืองของ โอลัส โช นายกรัฐมนตรี เสียคะแนนให้พรรคขวาจัด เสียงคะแนนได้อย่างชัดเจน การเลือกตั้งสมาชิกรัฐสภายุโรป จัดขึ้นระหว่างที่ 9-16 มิถุนายนที่ผ่านมาในประเทศสมาชิกสหภาพยุโรป 27 ประเทศ มีผู้มีสิทธิ์เลือกตั้ง ราว 373 ล้านคน ผลการเลือกตั้งครั้งนี้ จะชี้ชะตาการออกนโยบาย ทั้งด้านความมั่นคง สิ่งแวดล้อม และนโยบายผู้อพยพ และนโยบายความร่วมมือระหว่างรัฐ ท่ามกลางสถานการณ์ที่สหภาพยุโรปเผชิญกับสงครามใกล้ตัวอย่าง ยูเครน ที่ยืดเยื้อมานานกว่า 2 ปีค่ะ</w:t>
      </w:r>
    </w:p>
    <w:p>
      <w:pPr>
        <w:pStyle w:val="BodyText"/>
      </w:pPr>
      <w:r>
        <w:t xml:space="preserve">(คุณพรวดี) เมื่อวันเสาร์ที่ผ่านมาอิสราเอลช่วยเหลือตัวประกันได้ 4 คนออกมาจากกาซา แล้วก็ปลอดภัยด้วยนะคะ แต่จากข้อมูลสาธารณะสุขของกาซา กลับพบว่าปฏิบัติการนี้ ทำให้ชาวปาเลสไตน์ เสียชีวิตมากกว่า 270 คน คุณทิศตะวัน พูดถึงสาเหตุแบบนี้ขึ้นมาบ้างไหมคะ // ส่วนหนึ่งการช่วยตัวประกันในครั้งนี้เกิดขึ้นในเวลากลางวัน ต่างจากการช่วยเหลือตัวประกันในครั้งก่อน ๆ คุณผู้ชมคะ อิสราเอลช่วยตัวประกันในครั้งนี้ ใช้เวลาในการวางแผนหลายสัปดาห์นะคะ ส่วนหนึ่งอาศัยข้อมูลข่าวกรองของสหรัฐฯ รวมทั้งมีการจำลองสถานการณ์ แล้วก็ซักซ้อมวิธีการช่วยเหลืออย่างรอบด้านค่ะ คลิปวิดีโอที่เผยแพร่ผ่านสื่อสังคมออนไลน์ เมื่อวันเสาร์ เป็นภาพของทหารพาตัวประกันขึ้นทางตอนกลางของ กาซานะคะ แม้ว่าไม่มีการยืนยัน แต่คาดว่าน่าจะเป็นตัวประกันคนดังกล่าว น่าจะเป็น โนอา 1 ใน 4 ตัวประกันที่พากลับบ้านได้อย่างปลอดภัย ช่วยตัวประกันชายอีก 3 คนที่เหลือถูกนักรบฮามาส ระดมโจมตีอย่างหนักค่ะ และตกอยู่กลางวงล้อมของกลุ่มติดอาวุธในกาซา ก่อนที่กองทัพอิสราเอลช่วยออกมาจนสามารถนำตัวทั้งหมดออกมาได้อย่างปลอดภัย แต่ภารกิจนี้ ทำให้ผู้บัญชาการหน่วยพิเศษได้รับบาดเจ็บ และเสียชีวิตในเวลาต่อมา ขณะที่เจ้าหน้าที่ที่ร่วมปฏิบัติอีกจำนวนหนึ่งได้รับบาดเจ็บเล็กน้อยค่ะ Operation Seed of Summer เปลี่ยนเป็น Oparation Arnon เจ้าที่ที่เสียชีวิตในภารกิจนี้ นายเบนจามี เนทนยาฮู นายกรัฐมนตรี และโรแอป รองนายกรัฐมนตรี ตั้งแต่วันพฤหัสบดี เมื่อวันก่อนค่ะ เป็นความร่วมมือระหว่างกองทัพ หน่วยงานความมั่นคง และตำรวจ การที่ภารกิจนี้แตกต่างจาก อย่างแรกคือเรื่องของเวลาแทนที่จะบุกในเวลากลางคืนแต่กองทัพกลับเลือกเช่วงเวลา 11 โมงเช้า เนื่องจากมองว่าจะทำให้ฮามาสนะคะ คาดไม่ถึง ว่าจะมีการบุกโจมตีในตอนกลางวันแสก ๆ ค่ะ ขณะที่อิสราเอลเอง แบ่งทีมช่วยเหลือออกเป็น 2 ทีม ทำภาคกิจ 2 ภารกิจพร้อมกัน เพื่อป้องกันกรณีที่ฮามาส อาจจะไหวตัวทัน และตัวประกันอีกกลุ่มทิ้งค่ะ ซึ่งอยู่ห่างกันประมาณ 200 เมตร แต่ช่วงเวลา และสถานที่ทำภารกิจอยู่ในย่านที่พักอาศัย ทำให้ความสูญเสียตามมาเป็นจำนวนมากค่ะ ชาวกาซาวิ่งหลบกระสุน และหนีออกจากพื้นที่การสู้รับระหว่างที่อิสราเอลยิงสู้รับกับกองทัพติดอาวุธนะคะ โดยในแถบนี้เป็นจุดที่กองทัพ ไม่เคยบุกภาคพื้นดินมาก่อน แต่มีการวางแผนและระดมโจมตีพื้นที่รอบ ๆ ในช่วงหลายวันที่ผ่านมา เพื่อลดทอนแนวป้องกันของฮามาส ก่อนที่จะเริ่มภารกิจช่วยตัวประกัน ขณะที่ชาวกาซาที่อยู่ในเหตุการณ์เหตุการณ์เกิดขึ้นในกับตลาดใกล้มัสยิด โดยเฉพาะภารกิจช่วย 3 ตัวประกัน ที่นอกจากทางกองทจะส่งทหารบุกโจมตีภาคพื้นดิน ยังเปิดการโจมตีทางอากาศด้วย โดยอิสราเอลประเมินว่า มีผู้เสียชีวิตจากภารกิจนี้ ประมาณ 100 คน แต่กระทรวงสาธารณสุขในกาซา ระบุว่าตัวเลขดังกล่าว จริง ๆ แล้ว มีไม่ต่ำกว่า 274 คนค่ะ อิสราเอลพยายามบุกช่วยตัวประกันหลายครั้งนะคะ แต่ภารกิจดังกล่าวอันตรายและก็เต็มไปด้วยความยากลำบากค่ะ โดยตลอดระยะเวลา 8 เดือนที่ผ่านมาคุณผู้ชม มีอิสราเอลทำภารกิจสำเร็จนี่ เพียงแค่ 3 เหตุการณ์นี้เท่านั้นนะคะ ซึ่งตัวประกันทั้งหมดถูกพบอยู่ในอาคาร ไม่ใช่เครือข่ายอุโมงค์ใต้ดินค่ะ มีทั้งช่วงปลายเดือนตุลาคม อิสราเอลช่วยผู้ทหารหญิงเอาไว้ได้ 1 นาย แล้วก็ช่วงกุมภาพันธ์ นะคะ แล้วก็ล่าสุดอีก 4 คน ในช่วงตอนกลางของกาซาค่ะ หนึ่งในอุปสรรคสำคัญในครั้งนี้ คือ กลุ่มติดอาวุธ มักจะย้ายที่ซ่อนตัวประกันเรื่อย ๆ ค่ะ ทำให้ช่วยได้ยาก อย่างเช่นตัวประกันชาย 3 คนที่พึ่งได้รับการช่วยเหลือออกมา เขาระบุว่านับตั้งแต่ถูกจับ พวกเขาถูกย้ายมาแล้ว 3 ครั้งนะคะ อยู่ในบ้านทั้งหมด 4 หลังด้วยกันค่ะ ความสำเร็จในครั้งนี้ สร้างแรงกระเพื่อมทางการเมืองไม่น้อยค่ะ ที่ชัดเจนที่สุด หนีไม่พ้นการเลื่อนแถลงข่าววันเสาร์ที่ผ่านมา ท่ามกลางข่าวรือหนาหูนะคะ ว่าแกรนซ์ เตรียมลาออกจากรัฐบาลเฉพาะกิจหลังจากที่ขีดให้ผู้นำอิสราเอล ขีดเส้นให้ชัดเจน หลังสงครามค่ะ ล่าสุด แกนซ์ครม. ชุดนี้แล้วนะคะ แต่นักวิชาเคราะห์บางส่วนมองว่าการลาออกครั้งนี้ไม่ได้กระทบกับรัฐบาลมากนัก เพราะอยู่ ทำให้ยังมีเสียงรัฐสภาเกินครึ่ง แต่การที่รัฐมนตรีฝ่ายกลางหลุดออกจาก ครม. ก็อาจจะทำให้รัฐบาลเสียภาพลักษณ์ แล้วก็ต้องเผชิญกับแรงกดดันทั้งจากในและนอกประเทศเพิ่มมากขึ้นด้วยค่ะ อิสราเอลยังระบุว่ายังมีตัวประกันอยู่ในกาซา 116 คน เชื่อว่าว่าน่าจะเสียชีวิตแล้ว ในจำนวนนี้ ตัวประกันหลังจากที่ภารกิจล้มเหลวรวมอยู่ด้วย คุณจีรชาตา คุณพรวดีคะ วิธีที่ดีที่สุด ในการที่จะช่วยการสูญเสียในทุก ๆ ฝ่ายนะคะ อาจจะเป็นคือการหันหน้าเข้ามาเจรจาเพื่อยุติสงครามถาวรค่ะ</w:t>
      </w:r>
    </w:p>
    <w:p>
      <w:pPr>
        <w:pStyle w:val="BodyText"/>
      </w:pPr>
      <w:r>
        <w:t xml:space="preserve">(คุณจีรชาตา) คุณผู้ชมเครือข่ายกัญชาไทยไปยื่นหนังสือตัวแทนรัฐบาล เพื่อนำกัญชากลับเข้าบัญชียาเสพติด และข้อเสนอ ข้อเรียกร้อง 2 ข้อนะคะ เพื่อที่จะหาทางออกร่วมกัน ติดตามจากคุณอัฟนันท์ อับดุเลาะห์ รายงานจากทำเนียบรัฐบาลค่ะ</w:t>
      </w:r>
    </w:p>
    <w:p>
      <w:pPr>
        <w:pStyle w:val="BodyText"/>
      </w:pPr>
      <w:r>
        <w:t xml:space="preserve">(คุณอัฟนัน) คุณจีรชาตา คุณพรวดีครับ จะปักหลักที่ทำเนียบรัฐบาลจนกว่ารัฐบาลจะตอบรับข้อเสนอเป็นที่หน้าพอใจครับ 1 ข้อเสนอยอมรับการผลการวิจัยสถานะของกัญชาครับ ข้อเรียกร้องนี้นะครับ ถูกเขียนไว้ในเอกสารที่เลขาธิการเขียนค้านนำกัญชาไทย ยื่นต่อรัฐบาล โดยมีนาย…นายกรัฐมนตรีฝ่ายการเมือง เป็นตัวแทนรัฐบาลรับหนังสือจากผู้ชุมนม บริเวณเชิงสะพานชมัยมรุเชษฐ์ครับ ซึ่งมีการจัดกิจกรรมการจัดชุมนุม แสดงออกโดยสาระสำคัญของฉบับนี้ คือ ข้อให้ใช้ข้อมูลทางวิทยาศาสตร์และวิจัยเป็นเงื่อนไขกำหนดสถานะของพืชกัญชา โดยให้มีการจัดทำข้อมูลวิทยาศาสตร์ 2 ชุดครับ คือ ข้อมูลการเปรียบเทียบคุณลักษณะ 3 ประการ ระหว่าง เครื่องดื่มแอลกอฮอล์ บุหรี่ และกัญชา ข้อดี ข้อเสีย ที่เกิดขึ้นกับร่างกาย ข้อเสียที่เกิดขึ้นกับสังคม และคุณสมบัติในการรักษาโรค หรือบำรุงร่างกายครับพิจารณาเปรียบเทียบคุณสมบัติทั้ง 3 ประการแล้ว พบว่ากัญชาร้ายแรงกว่าทุกมิติ แต่หากคุณสมบัติทั้ง 3 ไม่ได้ร้ายแรงไปกว่า ให้นำกัญชากลับมาควบคุมโดยกฎหมายพระราชบัญญัติครับ // ที่ผ่านมามันไม่มีกฎหมายครับ พอไม่มีกฎหมายนี่ ทำให้เรามารถเข้าถึงได้ แต่ถ้ามีกฏหมายเราจัดการกับร้านได้ครับ กำหนดวิธีการซื้อได้ กำหนดอายุผู้ซื้อได้ กำหนดสถานที่ตั้งร้านได้ หรือแม้กระทั้งมาตรการอื่นที่เราคิดว่ามันจะดี ถ้าเราใส่ไปใน พรบ. อย่างนี้ครับ คือ เราเชื่อว่าสิ่งที่มันเกิดตอนนี้นี่ ถ้ามันมีมันสามารถจัดการควบคุมได้ครับ // อีกหนึ่งข้อเรียกร้องนะครับ ให้ตั้งคณะกรรมการร่วม ระหว่างภาคประชาชนกับภาครัฐ เพื่อวิจัยผลที่เกิดขึ้นหลังการปลดล็อคกัญชา 2565 ครับ และหากผลวิจัยพบว่าช่วง 2 ปีที่ผ่านมา กัญชาก่อความร้ายแรงกับสังคม ไม่ก่อประโยชน์ต่อสังคมทั้งในด้านเศรษฐกิจและสุขภาพ ไปควบคุมโดยกฏหมายเสพติด รักษาโรคที่โรงพยาบาลรัฐปฏิเสธรักษาจนหายขาด และโรคพื้นฐานอื่น ๆ ที่รักษากันอยู่ทั่วประเทศ เป็นประโยชน์ ของประชาชน ก็ขอให้นำกัญชาคืนประชาชนโดยการควบคุมกฏหมายระดับ พรม. ครับ</w:t>
      </w:r>
    </w:p>
    <w:p>
      <w:pPr>
        <w:pStyle w:val="BodyText"/>
      </w:pPr>
      <w:r>
        <w:t xml:space="preserve">(คุณอัฟนัน) คุณผู้ชมครับ ตัวแทนรัฐบาลทั้ง 2 ฝ่ายนะครับ และสนับสนุนให้มีการพูดคุยกัน ก่อนที่จะกำหนดของกัญชาในอนาคตครับ ขณะที่ผู้ชุมนุมยืนยันครับ ว่าถ้าไม่รับข้อเสนอ จะประกาศยกระดับการชุมนุม โดยในววันพรุ่งนี้ 10.00 น. จะกำหนดทิศทางต่อไปครับ</w:t>
      </w:r>
    </w:p>
    <w:p>
      <w:pPr>
        <w:pStyle w:val="BodyText"/>
      </w:pPr>
      <w:r>
        <w:t xml:space="preserve">(คุณพรวดี) ค่ะ ขอบคุณค่ะ ความนิยมอาร์ตทอย ในช่วงที่ผ่านมา ทำให้มีหลายเพจเกิดขึ้นนะคะ แล้วก็อ้างตัวว่าจะจัดหาแล้วมันก็เกิดความเสียหายขึ้นจริง ๆ กับคนที่สั่งซื้อตุ๊กตาลาบูบู้ ล่าสุดนี่ มีกรณีคนที่สั่งของแล้วไมไ่ด้ของ ความเสียหายนับ 10 ล้านบาทค่ะ ผู้เสียหายรวมตัวกัน นำหลักฐานการโอนเงินไปแจ้งความกับพนักงานสอบสวน กองบังคับการปราบปรามค่ะ บอกว่าไปซื้อตุ๊กตาลาบูบู้ มาการอง ที่เป็น Art Toy นะคะ ผ่านทางช่องทาง บัญชี Facebook หนึ่ง จ่ายเงินก่อนล่วงหน้า ถึงเวลานับรับสินค้าก็ไม่เป็นไปตามที่ตกลงกันไว้ พยายามติดต่อในช่วงแรกอ้างว่าสินค้าอยู่ต่างประเทศ แต่มาพบความผิดปกติ และแน่ชัดแน่ ๆ เมื่อช่วงเดือนพฤษภาคมที่ผ่านมาค่ะ บางคนเสียหายนับล้านบาท ไม่ได้รับของนะคะ แล้วก็ระบุว่าสาเหตุที่หลงเชื่อเพราะว่าเคยซื้อสินค้าและได้รับสินค้าจริง ขายในราคาที่ถูกกว่าท้องตลาด ประกอบกับโปรโฟล์น่าเชื่อถือ และก็มีหน้าร้านขายของจริง ๆ ค่ะ // ที่ยังไม่ได้นะคะ หมายถึงว่ายอดที่ยังไม่ได้ คือ 1,500,000 บาท ยอดที่ยัง… เยอะมาก เพราะว่าทำเอกสารไว้ เดี๋ยวนะ เป็นยอดนี้เลยค่ะ อันนี้เลย อันนี้คือตัวเลขที่ยังไม่ได้ของ แล้ววันนี้จะเอาเอกสารไปแจ้งความค่ะ คือ ตัวเลขนี่ สรุปเลยจากแบงก์ไหน และทำมาละเอียดเลยว่าจะไหนบ้าง ที่มีการโอนเงิน Statement ทำมาแล้วค่ะ สั่งซื้อจากเขา แล้วก็เอามาโพยสต์ขายต่อค่ะ//กรณีนี้นะคะ มีผู้ที่ระบุเป็นผู้เสียหายนับร้อยคน ไม่ว่าจะมาจากกรุงเทพฯ หรือว่าต่างจังหวัดค่ะ มูลค่าความเสียหายกว่า 12 ล้านบาท เบื้องต้นผู้เสียหายแจ้งความไว้เป็นหลักฐาน ที่สถานีตำรวจท้องที่ค่ะ ส่วนใหญ่ก็ระบุว่าเป็นแม่ค้าค่ะ ต้องการรับสินค้าไปขายต่ออีกทอดหนึ่ง จึงอยากจะให้ผู้ถูกกล่าวหาว่าฉ้อโกงนี่ นำเงินมาคืน ซึ่งตำรวจได้รวบรวมหลักฐานเพื่อพิจารณาเอาผิดค่ะ</w:t>
      </w:r>
    </w:p>
    <w:p>
      <w:pPr>
        <w:pStyle w:val="BodyText"/>
      </w:pPr>
      <w:r>
        <w:t xml:space="preserve">(คุณจีรชาตา) จนถึงตอนนี้ ยังคงมีความพยายามที่จะค้นหาคำตอบกับการเสียชีวิตของผู้ช่วยพยาบาลบนเกาะสีชังนะคะ โดยความพยายามที่จะต้องไขปริศนาแรกให้ได้ นั่นก็คือการหายตัวไปของเธอนี่ เกิดขึ้นที่จุดไหนกันแน่ ไปพบว่ามีเลือดบริเวณจุดที่คาดว่าหายตัวไป ผลก็ออกมาชัดเจนว่าไม่ใช่เลือดมนุษย์ ส่วนกลุ่มแรงงานข้ามชาติ 4 คน ที่มีการตั้งข้อสังเกตกันก่อนหน้า ก็ยังไม่มีหลักฐานเชื่อมโยง และเกี่ยวข้องแต่อย่างใดค่ะ พันตำรวจเอก ภาคภูมิ นาคพนม ผู้กำกับการสถานีตำรวจเกาะสีชัง จังหวัดชลบุรี เปิดเผยว่า ล่าสุดเจ้าที่ได้ตรวจสอบบริเวณ แหลมเขข่าน ท่าเทววงศ์ เกาะสีชัง จุดที่คาดว่านางสาวปรีญาพร หรือว่าดา ผู้ช่วยพยาบาลหายตัวไป เนื่องจากพบโทรศัพท์มือถือ รองเท้า และกระเป๋า ในจุดดังกล่าว ส่วนคาบเลือดที่จุดบริเวณก้อนหิน จุดเกิดเหตุ เจ้าหน้าที่ตรวจสอบแล้วพบว่าไม่ใช่เลือดของมนุษย์ค่ะ น่าจะเป็นเลือดของสัตว์บางชนิด ขณะที่กระป๋องแอลกอฮอลื 3 กระป๋องที่คาดว่าน่าจะเป็นของผู้เสียชีวิต เบื้องต้น ตรวจพบว่าเป็น DNA ของมนุษย์ ให้ชัดเจนว่าเป็น DNA ของผู้เสียชีวิตหรือเปล่า ส่วนแรงงานข้ามชาติ 4 คน ไม่มีความเชื่อมโยงกับพยานหลักฐาน ซึ่งจากการสอบพยานสภาพแวดรวมถึงภาพจากกล้องวงจรปิด พบว่าแรงงานออกจากที่แหลมเขาขาดในเวลา 18.20 น. ส่วนผู้เสียชีวิตเข้ามาในเวลา 16.08 น. โดยใช้เวลาตรงจุดดังกล่าวประมาณ 30 นาที แต่เบื้องต้นตำรวจ เก็บ DNA แรงงานทั้งหมดไว้ เพื่อเปรียบเทียบกับพยานที่พบอีกครั้งหนึ่งค่ะ</w:t>
      </w:r>
    </w:p>
    <w:p>
      <w:pPr>
        <w:pStyle w:val="BodyText"/>
      </w:pPr>
      <w:r>
        <w:t xml:space="preserve">(คุณพรวดี) คุณผู้ชมค่ะ ในการประชุมคณะรัฐมนตรีสัปดาห์ที่ผ่านมารัฐมนตรีและกระทรวงแรงงานทำงานร่วมกันค่ะ ออกมาตรการในารเยียวยาแล้วก็กระตุ้นเศรษฐกิจ คือ การปิดกิจการและเลิกจ้างที่เกิดขึ้นอย่างต่อเนื่องนะนะคะ ซึ่งทางกระทรวงแรงงาน จัดงานมหกรรมจัดหาแรงงานค่ะ เพื่อรองรับคนที่ยังว่างงานนับแสนอัตรา ติดตามดระแสเศรษฐกิจกับคุณนันทินี รายละเอียดค่ะ</w:t>
      </w:r>
    </w:p>
    <w:p>
      <w:pPr>
        <w:pStyle w:val="BodyText"/>
      </w:pPr>
      <w:r>
        <w:t xml:space="preserve">[เสียงดนตรี]</w:t>
      </w:r>
    </w:p>
    <w:p>
      <w:pPr>
        <w:pStyle w:val="BodyText"/>
      </w:pPr>
      <w:r>
        <w:t xml:space="preserve">(คุณนันทิณี) ถ้าเรามองดูสถานการณ์การจ้างงานในภาพอุตสาหกรรมนะคะ สภาอุตสาหกรรมแห่งกประเทศไทยมีการรายงานว่า ครึ่งปีแรกมีการปิดโรงงานไปแล้วประมาณ 360 แห่งค่ะ มูลค่าการลงทุนประมาณ 9,400 ล้านบาทนะคะ และมีการเลิกจ้างงานประมาณ 10,000 คนนะคะ ซึ่งตัวเลขเหล่านี้ค่ะ เพิ่มสูงขึ้นกว่าค่าเฉลี่ย 2 ปีที่ผ่านมาค่ะ นายอิรเรศ รัตนดิรก ณ ภูเก็ต สภาอุตสาหกรรมแห่งประเทศไทยบอกว่าทำให้โรงงานอุตสาหกรรมลดความเสี่ยงนะคะ ขณะเดียวกันค่ะ รัฐบาลไม่ได้สนับสนุนอุตสาหกรรมในประเทศอย่างต่อเนื่องและจริงจัง ทำให้ผลจากต้นทุนดอกเบี้ย ค่าพลังงานเชื้อเพลิง ค่าไฟฟ้า ตลอดจนค่าจ้างขั้นต่ำ ที่บางพื้นที่ปรับขึ้นไปแล้ว กระทบต่อภาคอุตสาหกรรมเพิ่มขึ้น ทั้งนี้ประเมินว่าหากรัฐบาลปรับอันตราจ้างขั้นต่ำ 400 บาทเท่ากันทั่วประเทศ ยอดการปิดโรงงานอาจเพิ่มขึ้นมากกว่า 700 แห่งค่ะ ด้าน KKP Researc กลุ่มเศรษฐกิจการเงินตอนนี้มีสัญญาณการปิดตัวของโรงงานอุตสาหกรรม ที่เร่งตัวมากขึ้นนะคะ โดยนับตั้งแต่ต้นปี 2566 จนถึงปัจจุบัน มีโรงงานปิดตัวลงไปแล้วกว่า 1,700 แห่ง เพิ่มสูงข้นจากช่วงเดียวกันจากช่วงปีก่อน ประมาณ 1,100 แห่งค่ะ โดยยอดการปิดตัวเร่งขึ้นตั้งแต่ครึ่งหลังของปีที่แล้วนะคะ สอดคล้องกับดัชนีการผลิตที่อ่อนตัวลงข้อฒูลยังสะท้อนการจ้างงานที่ฉะลอตัวลงในเกือบทุกหมวอุตสาหกรรมด้วย หากเปรียบเทียบกับการแจ้งงานโควิด-19 ค่ะ ส่งผลกระทบกับภาคเศรษฐกิจจริงอย่างเห็นได้ชัดมากขึ้น รัฐมนตรีว่าการกระทรวงแรงงานนะคะ ยอมรับว่าความเสี่ยงของภาวะของเศรษฐกิจ เป็นความท้าทายของการจ้างงานค่ะ กระทรวงแรงงานจึงเตรียมจัดงาน Job Expo Thailand 2024 มหกรรมสร้างรายได้ที่สนุกที่สุดของประเทศไทยค่ะ ระหว่างวันที่ 28-30 มิถุนายนนี้นะคะ โดยมีเป้าหมาย เพื่อส่งเสริมการมีงานทำ สร้างงาน สร้างอาชีพ โดยภายในงานนะคะ ได้มีการเตรียมงานในประเทศ 500,000 อัตราค่ะ และต่างประเทศ กว่า 100,000 อัตราค่ะ ไว้รองรับผู้สมัครงานรภายในงานค่ะ ขณะที่กลุ่มเปราะบางนะคะ ซึ่งเป็นอีกกลุ่มที่กระทรวงแรงงานให้ความสำคัญค่ะ ก็ได้มีการจัดพื้นที่สำหรับผู้สูงอายุและผู้พิการในการทำงานและค้นหาตำแหน่งงานที่เหมาะสมกับตัวเองค่ะ</w:t>
      </w:r>
    </w:p>
    <w:p>
      <w:pPr>
        <w:pStyle w:val="BodyText"/>
      </w:pPr>
      <w:r>
        <w:t xml:space="preserve">(คุณพิพัฒน์) แต่ถ้ามีการ Matching เสร็จสรรพแล้ว ก็คงไม่น้อยกว่า 500,000 คน ซึ่งตามเป้าหมายนะครับ เราก็มี 500,000 ตำแหน่ง เพราะฉะนั้น เรามั่นใจนะครับ และที่สำคัญ ปีนี้เรามีการร่วมมือกับบริษัทที่มีการจัดหางาน หรืออะไรต่าง ๆ นี่ โดยเฉพาะเป็นอะไร เขาเรียกอะไรนะครับ Job BB หรือใครมีงานทำอะไรพวกนี้นี่ เราจะร่วมมือกัน ซึง่บริษัทเอกชนตรรงนี้เขามีการ Mathcing ปีละประมาณ 1 ล้านตำแหน่งอยู่แล้ว เพราะฉะนั้น เราไปจับมือกับภาคเอกชน เพื่อเป็นการขยายให้กว้างขึ้น // ส่วน 2 กรณีที่ซูซูกิและซูบารุหยุดการในไทยค่ะ นายพิพัฒบอกว่าก็ได้มีการดูแลแรงงานที่ได้รับผลกระทบแล้วค่ะ // ขณะนี้ก็มีการประกาศของบริษัทผู้ประกอบรถยนต์ 2 บริษัทที่ประกาศปิดตัวเองใน ภายในปีนี้นะครับ เราก็มีการเตรียมพร้อม ส่วนหนึ่ง ก็ให้ทางกรมการจัดหางานนี้เอาพนักงานเหล่านี้ไปอยู่อีกสถานประกอบการที่มีลักษณะอาชีพเดียวกัน อีกส่วนหนึ่งก็จะให้กรมการพัฒนาฝีมือแรงงาน ไปทำการเชิญชวนมาUpskill Reskill เผื่อว่าท่านจะไปประกอบอาชีพอิสระ เป็นของตัวเอง เพราะพวกท่าน โดยส่วนใหญ่มีความรู้ทางช่างอยู่แล้ว เพราะฉะนั้น การที่จะไปประกอบอาชีพอิสระ ผมคิดว่ามีโอกาสที่จะเป็นไปได้</w:t>
      </w:r>
    </w:p>
    <w:p>
      <w:pPr>
        <w:pStyle w:val="BodyText"/>
      </w:pPr>
      <w:r>
        <w:t xml:space="preserve">(คุณนันทินี) นายสุรพงศ์ ไพสิทธิพัฒนพงศ์ ยานยนต์อุตสาหกรรมในประเทศไทย หรือ จากรณีที่ 2 ค่ายรถญี่ปุ่นในไทย Supply Chain ยังปิดกิจการค่ะ เพราะมีค่ายรถจำนวนมากค่ะ โดยเฉพาะกลุ่มที่ผ่านวิกฤตต้มยำกุ้งมาเลยก็อยู่กันครบค่ะ กลุ่มผู้รับสิทธิประโยนช์ยานยนต์ไฟฟ้า หรือ EV 3.0 ที่นำรถ EV เข้ามา เมื่อปี 2565-2566 ประมาณ 8-9 หมื่นคัน ก็ต้องรีบผลิตสำหรับภาคอุตสาหกรรมของไทยในวันนี้นะคะ ถือว่าสุขภาพก็คงจะไม่แข็งแรงมากนัก และผู้ประกอบการก็กำลังรอดูนะคะ ว่ารัฐบาลจะมีมาตรการหรือว่าการลงทุนอะไรที่สนับสนุนค่ะ ซึ่งเช้าวันนี้ค่ะ คุณพรวดี คุณจีรชาตา ก็ได้เป็นประธานการประชุม ครม. เศรษฐกิจ ที่หารือหลัก ๆ ก็คือมาตรากกระตุ้นเศรษฐกิจค่ะ</w:t>
      </w:r>
    </w:p>
    <w:p>
      <w:pPr>
        <w:pStyle w:val="BodyText"/>
      </w:pPr>
      <w:r>
        <w:t xml:space="preserve">(คุณจีรชาตา) ค่ะ ขอบคุณค่ะ คุณผู้ชม ไปดูข่าวกีฬากับคุณสุธาสินีนระคะ กับสิงคโปร์ อาจจะเป็นนัดสุดท้าย โอกาสสุดท้ายเราจะได้ผ่านเข้ารอบต่อในศึกคักเลือกบอลโลกหรือไม่ค่ะ</w:t>
      </w:r>
    </w:p>
    <w:p>
      <w:pPr>
        <w:pStyle w:val="BodyText"/>
      </w:pPr>
      <w:r>
        <w:t xml:space="preserve">[เสียงดนตรี]</w:t>
      </w:r>
    </w:p>
    <w:p>
      <w:pPr>
        <w:pStyle w:val="BodyText"/>
      </w:pPr>
      <w:r>
        <w:t xml:space="preserve">(คุณสุธาศินี) สวัสดีค่ะคุณผู้ชมค่ะ การเจอกับสิงคโปร์นัดสุดท้ายนะคะ จะเป็นเกมแรกเลยค่ะ ในการคุมทีมของอิชิอิ ซึ่งจะเป็นการดวลกับทีมที่มีอันดับต่ำกว่านะคะ และน่าสนใจในเรื่องของเกมรับ เกมรุกของไทยด้วยค่ะ ตั้งแต่ที่โค้ชอิชิอิรับงานคุมทีมชาติไทยอันดับ 101 ของโลก ซึ่งตลอดทั้ง 8 นัดที่ผ่านมา ต้องเจอกับงานยก กับการคุมทีม กับทีมที่มีอันดับโลกสูงกว่านะคะ โดยเฉพาะในศึกเอเชียคัพกาตาร์ อิชิอิพาไทยคว้าชัยชนะเสมอ 1 นัด แพ้ 1 นัด สำหรับสถิติอิชิอิคุมทีมไทย 8 นัด เจอกับทีมที่มีแรงยิ่งกว่าไทยทุกทีม ไล่มาตั้งแต่ญี่ปุ่น อันดับ 17 คีร์สซาอุดิอาระเบียอันดับ 56 อันดับ 68 เกาหลีใต้ อันดับที่ 22 และจีน อันดับ 88 ของโลกนะคะ ในการเจอกับสิงคโปร์ อันดับ 155 ของโลก ในศึกคัดบอลโลกรอบกลุ่ม 4 นัดสุดท้าย ถือว่าอิชิอิจะได้เจอกับนัดที่ต่ำกว่าไทยนะคะ ซึ่งจากรูปแบบการเล่นที่ผ่านมา ที่เน้นรับ แล้วก็โต้กลับ รวมถึงตัดเกมแล้วก้โต้กลับเป็นหลัก ก็จะเปลี่ยมาเป็นมาเล่นเกมรุกของไทยต้องยิงประตูสิงคโปร์ให้เยอะ ก็น่าสนใจมากยิ่งขึ้น ทำให้ 27 นักเตะในชุดนี้มีผู้เล่นเกมรุก ที่ติดทีมมามากถึง 10 คนค่ะ ซึ่งนำโดยผู้มากประสบการณ์ แดงดา ซึ่งแนวรุกที่เรียกมาต่างมีจุดเด่นในการเล่นเกมรุกที่แตกต่างกัน ทั้งมีจุดเด่นเรืองยิงประตู พักบอล เก็บบอล โค้ชอิชิอิ ตัด และเล่นหลากหลายได้ สำหรับสถานการณ์ผ่านไป 5 นัดนะคะ ไทยมี 5 คะแนนอยู่อันดับที่ 3 จีนมี 8 คะแนนอยู่ในอันดับที่ 2 โดยทั้ง 2 ทีม ตั้งไปลุ้นแย่งกัน เข้ารอบ ในนักสุดท้ายค่ะ ไทยจะเปิดบ้านแล้วก็สิงคโปร์ แล้วก็จีบจะบุกไปเจอเกาหลีใต้ คู่นี้ค่ะ จะแข่งก่อนไทย 1 ชั่วโมงครึ่ง ไทยจะทราบผลก่อนที่ผลการแข่งขันเราจะจบด้วยนะคะ 30 นาทีก็จะรู้แล้วค่ะ ว่าคู่เกาหลีใต้กับจีนนั้น นะคะ โดยเงื่อนไง อย่างแรก คือ ต้องลุ้นให้จีนแพ้เกาหลีใต้ ให้ได้ก่อนแล้วค่อยมาลุ้นผลการแพ้ของจีน และผลการชนะของไทย นะคะ เช่น ถ้าเกาหลีใต้ชนะจีนไป 1-0 ไทยก็ต้องยิงสิงคโปร์ 3-0 2-0 ไทยก็ขอชนะสิงคโปร์ 2-0 ก็ผ่านเข้ารอบนะคะ ไทยกับสิงคโปร์เจอกันวันพรุ่งนี้ ที่ราชมังคลากีฬาสถานนะคะ 1 ทุ่มครึ่ง ตั๋วเข้าแข่งขัน จำหน่ายหมดแล้ว แต่ว่าทางสมาคมกีฬา ก็เตรียมตั้งจอยักษ์ ได้รับชมที่ข้างสนามบริเวณ Fan Zone มานะคะ สำหรับแฟนบอลไม่ผิดหวังแล้วนะคะ ไม่ได้เข้าสนาม แต่ดูที่แฟนโซนได้ค่ะ มาดูผลงานของทีมแทคบอลไทยนะคะ คว้าแชมป์ ขณะที่ทางด้านของต้น พัฒพงศ์ พลาดแชมป์นะคะ ซึ่งน่าเสียดายที่เราแพ้คู่ปรับเก่าจากฮากาลีค่ะ จัดขึ้นครั้งแรกบนทวีเอเชียนะคะ ที่เวียดนามค่ะ รายการนี้นี้จัดแข่ง 3 ประเภทได้แก่ เดี่ยวชาย คู่ชาย และคู่ผสม ซึ่งนักกีฬาโต๊ะโค้งไทย เข้ารอบชิงได้ใน 2 ประเภทนะคะ เริ่มจากคู่ผสมค่ะ ภัคพงศ์ จับคู่กับนิด ของโลก พบกับชาบา จากฮังกาลี ซึ่งคู่นี้ เพิ่งจะเจอกันในรอบที่แล่ว รอบรองชนะเลิศ World Series ซึ่งไทยเป็นฝ่ายแพ้มา 0 ต่อ 2 เซตค่ะ และในเกมนี้คู่นักกีฬาไทย ที่มีทีเด็ด ไม่ไหว แพ้ไป 2 เซตรวดนะคะ 9 ต่อ 12 และ 6 ต่อ 12 ได้รองแชมป์ค่ะ และได้เงินปลอบใจเป็น ดอลลาร์หรัฐฯ หรือประมาณ 44,000 บาท ส่วนในรอบชิงชนะเลิศประเภทชายคู่ค่ะ เจอกันเองของนักกีฬาไทย ระหว่าง ต้น ราชนาวี คู่กับ ทิพย์วงษ์ หรือเก่งบ้านมะขาม ดวลกับสรศักดิ์ เทาสิริ และ คู่ของต้นและเก่งทำได้ดีกว่า เอาชนะไปเซตแรก 12 ต่อ 8 นะคะ แต่ในเซตที่ 2 ฝนตกอย่างหนักระหว่างการแข่ง ต้องหยุดพักไปนานเกือบ 1 ชั่วโมง ถึงแม้ฝนจะหยุดตก แต่สภาพสนามพื้นลื่นเกินไป มีความเสี่ยงที่นักกีฬาจึงตัดสินใจให้คู่ของต้นเก่ง ที่นำอยู่ในเซตที่ 2 เป็นฝ่ายชนะไปทันทีโดยไม่ต้องแข่งต่อ คว้าแชมป์ไปครอบ พร้อมเงินรางวัล 88,000 บาทค่ะ ใน Action Today นะคะ เราไปดูจังหวะการตีลังกายิงจ่อ ๆ หน้าประตู ของราฟาเอล นะคะ ช่วงให้โคลัมเดีย 5 ประตูต่อ 1 นะคะ ในการแข่งขันฟุตบอลอุ่นเครื่องเมื่อสุดสัปดาห์ที่ผ่านมา ดิฉันลาไปก่อนค่ะ</w:t>
      </w:r>
    </w:p>
    <w:p>
      <w:pPr>
        <w:pStyle w:val="BodyText"/>
      </w:pPr>
      <w:r>
        <w:t xml:space="preserve">[เสียงดนตรี]</w:t>
      </w:r>
    </w:p>
    <w:p>
      <w:pPr>
        <w:pStyle w:val="BodyText"/>
      </w:pPr>
      <w:r>
        <w:t xml:space="preserve">(คุณจีรชาตา) ขอบคุณคุรสุธาศินีค่ะ และเมื่อเขียนอนาคตกัญชาไทยนะคะ ก็ทำให้กระทรวงสาธารณสุขต้องออกมาชี้แจงนะคะ ว่าในขณะนี้ ขั้นตอน กระบวนการ ในทางกฎหมายทุกอย่างยังเหมือนเดิม แต่ถ้าอยากจะมาปักหลักชุมนุม ก็สามารถทำได้ค่ะ คุณสมศักดิ์ เทพสุทิน รัฐมนตรีว่าการกระทรวงสาธารณสุข ระบุถึงความคืบหน้าในการพิจารณานำกัญชากลับไปเป็นยาเสพติด ยังคงต้องรอความชัดเจนข้อกฏหมายนะคะ ในเวลานี้ยังเป็นการประกาศใช้กฎกระทรวงสาธารณสุขฉบับเดิม โดยเป็นการใช้ประโยชน์ทางการแพทย์ ไม่ใช่สันทนาการ และยังพิจารณาถ้าจะประกาศยกเลิก หรือเปลี่ยนแปลง จะต้องส่งผลกระทบน้อยสุดกับผู้ประกอบการคะ่ กรณีการขึ้นทะเบียนเพื่อให้ประชาชนปลูกกัญชากับทาง อย. ในขณะนี้ทุกอย่างยังเหมือนเดิม ไม่มีอะไรเปลี่ยนแปลง ส่วนที่เครือข่ายเขียนอนาคตกัญชาไทยไปปักหลักค้างคืนหน้าทำเนียบ คัดค้านการนำกัญชากลับไปเป็นยาเสพติด ก็เป็นสิทธิ์ที่จะเรียกร้องได้ค่ะ // ไปทำเนียบก็คงไม่คงต้องการจะคุยกับเรา ใช่ไหมครับ ไปทำเนียบก็อาจจะเป็นการแสดงให้ผู้หลักผู้ใหญ่ได้เห็น อันนี้ก็ไม่ว่ากันนะครับ เป็นสิทธิของทุกคนในระบอบประชาธิปไตย ทำอะไรก็ได้ ไม่ไปละเมิดสิทธิ์ผู้อื่น ก็ว่าไป ไม่มีปัญหา ว่าการกระทรวงสาธารณสุข ระบุถึงกรณีของกระท่อมนะคะ ว่าหลายหน่วยงานก็อยู่ในระหว่างการศึกษาข้อมูลผลข้างเคียง แล้วก็ผลกระทบ ส่วนน้ำกระท่อมยังต้องรอนักวิชาการมหาวิทยาลัย ที่ศึกษาผลดีผลเสีย จึงทำให้ล่าช้าในเรื่องของการกำหนดการขออนุญาตค่ะ</w:t>
      </w:r>
    </w:p>
    <w:p>
      <w:pPr>
        <w:pStyle w:val="BodyText"/>
      </w:pPr>
      <w:r>
        <w:t xml:space="preserve">(คุณจีรชาตา) คุณผู้ชม นโยบายลดภาษีท่องเที่ยวเมืองรอง ก็ทำให้คาการ์การใช้งานสนามบินเพิ่มขึ้น ถึงพฤศจิกายน ททท. คาดการณ์ บอกว่าจะมีผู้โดยสารเข้าออก 6 สนามบิน รวมกันกว่า 60 ล้านคน กว่า 38,000 เที่ยวบินนะคะ ดังนั้น ทางคมนาคมให้อำนวยความสะดวก และเตรียมตัวรับมือค่ะ อำนวยความสะดวก และเตรียมตัวรัแผนการรองรับนักท่องเที่ยว โดยเฉพาะ High Season ปลายปีนี้ ประกอบกับการลดภาษีเมืองรองกว่า 55 จังหวัด นายสุริยะ จึงรุ่งเรืองกิจ รองนายกรัฐมนตรี และรัฐมนตรีว่าการคมนาคม บริษัทท่าอากาศยานไทย หรือ ทอท. เตรียมรองรับนับท่องเที่ยว ให้เพิ่มเที่ยวบิน และเที่ยวบินให้เพียงพอตอ่ผู้โดยสารที่ใช้บริการรายงานของ ททท. ปี 2567 มีจำนวนผู้โดยสารเข้า-ออก 6 ท่าอากาศยาน รวมกว่า 9,500,000 คน เพิ่มขึ้นกว่าช่วงของปีก่อนร้อยละ 16.08 และมีจำนวนเที่ยวบิน กว่า 61,000 เที่ยว ร้อยละ 13.90 ขณะเดียวกัน ช่วงเดือนมิถุนายนถึงเดือนพฤศจิกายน จะมีจำนวนผู้โดยสารทั้งในประเทศและระหว่างประเทศมากกว่า รวม 60 ล้านคน จำนวนเที่ยวบิน 800,000 เที่ยวบิน จึงมอบหมายให้ ทอท. จัดเตรียมสิ่งอำนวยความสะดวก รวมถึงการบริหารจัดการให้บริการในท่าอากาศยานมีประสิทธิภาพ โดยเฉพาะขั้นตอนตรวจคนเข้าเมือง และสายพานรับกระเป๋า ส่วนการรถไฟแห่งประเทศไทย ขบวนรถไฟทั้งเส้นปกติและขบวนพิเศษเพื่อรองรับนักท่องเที่ยว ซึ่งขณะอยู่ระหว่างการจัดแผน เบื้องต้น จะเพิ่มขบวนนำเที่ยว สายวัฒนธรรมไทย รวมถึงการท่องเที่ยวเชิงธรรมชาติ เพื่อสนองความต้องการของนักท่องเที่ยวหลากหลาย ส่วนการรถไฟฟ้าขนส่งมวลชนแห่งประเทศไทย ให้เตรียมรถเสริม ให้บริการในกรณีที่มีผู้โดยสารหนาแน่น พร้อมทั้งจัดเตรียมช่องทางพิเศษ สำหรับจำหน่วยเหรียญโดยสาร ที่มีผู้ใช้บริการจำนวนมากค่ะ</w:t>
      </w:r>
    </w:p>
    <w:p>
      <w:pPr>
        <w:pStyle w:val="BodyText"/>
      </w:pPr>
      <w:r>
        <w:t xml:space="preserve">(คุณพรวดี) ช่วงนี้ประเทศไทยตอนบนมีฝนตกหนักนะคะ และสิ่งที่เกิดขึ้นตามมาก็คือคลื่นลมบริเวณตอนล่างของประเทศก็ความรุนแรงเพิ่มมากขึ้นด้วยค่ะ ติดตามเพิ่มเติมกับคุรธนวรรณค่ะ</w:t>
      </w:r>
    </w:p>
    <w:p>
      <w:pPr>
        <w:pStyle w:val="BodyText"/>
      </w:pPr>
      <w:r>
        <w:t xml:space="preserve">[เสียงดนตรี]</w:t>
      </w:r>
    </w:p>
    <w:p>
      <w:pPr>
        <w:pStyle w:val="BodyText"/>
      </w:pPr>
      <w:r>
        <w:t xml:space="preserve">(คุณธนวรรณ) สวัสดีค่ะ สภาพอากาศใน 24 ชั่วโมงข้างหน้านี้ บริเวณประเทศไทยตอนบนก็ยังมีฝนตกหนักบางแห่งนะคะ สาเหตุก็มาจากมรสุม ซึ่งยังคงคาบผ่านในกลุ่มลาวนะคะ เข้ามาหาย่อมความกดอากาศต่ำหรือว่ากลุ่มฝน ซึ่งปกคลุมชายฝั่งประเทศเวียดนาม มรสุมตะวันตกเฉียงใต้ ก็มีกำลังแรงขจึ้น พัดเข้ามาปกคลุมอันดามันตอนบน และประเทศไทยตอนบน ซึ่งทำให้ส่งผลจากฝนที่ตกหนักสะสมด้วยค่ะ ซึ่งอาจจะเกิดน้ำท่วมฉับพลัน น้ำป่าให้หลากขึ้นได้นะคะ โดยเฉพาะพื้นที่ลาดเชิงเขา ใกล้ทางน้ำไหลผ่าน และในบริเวณพื้นที่ลุ่มค่ะ ส่วนคลื่นลมในอ่าวไทย ตอนบน แล้วก็อ่าวไทยตอนบน มีคลื่นลมแรงขึ้นนะคะ โดยเฉพาะในจุดที่มีฝนฟ้าคะนอง คลื่นสูงมากกว่า 2-3 เมตรนะคะ เนื่องจากว่ากระแสมรสุมตะวันตกเฉียงใต้ มีกำลังแรงขึ้นนั่นเองค่ะ ระยะนี้ก็ขอให้ชาวเรือเดินอรืดนะคะ หลีกเลี่ยงการเดินเรือที่มีฝนกันไว้ด้วยค่ะ และช่วงนี้เราจะมาดูจังหวัดที่มีฝนตกหนักในวันนี้กันต่อไป เริ่มจากพื้นที่ภาคเหนือมีฝน ร้อยละ 70 เปอร์เซ็นต์ของพื้นที่ มีตกหนักบางแห่ง ที่จังหวัด แม่ฮ่องสอน เชียงใหม่ เชียงราย พะเยา น่าน ระหว่าง 24-35 องศาเซลเซียส ภาคตะวันออกเฉียงเหนือมีฝนฟ้าคะนอง ร้อยละ 60 ของพื้นที่ และมีฝนตกหนักบริเวณจังหวัด เลย หนองบัวลำพู บึงกาฬ สกรนคร นครพนนม อุณหภูมิ 25-36 องศาเซลเซียส ภาคกลางมีฝนฟ้าคะนอง 60 เปอร์เซ็นต์ของพื้นที่ และมีฝนตกหนัด บริเวณจังหวัด อุทัยธานี อุณหภูมิอยู่ที่่กรุงเทพฯ และปริปริมณฑล อุณหภูมิระหว่าง 27-35 องศาเซลเซียส ภาคตะวันออก มีฝนฟ้าคะนอง 60 เปอร์เซ็นต์ของพื้นที่ และมีฝนตกหนักที่จังหวัดระยอง จันทร์บุรี ตาก บริเวณจังหวัดระยอง จันทบุรี และตราด 26-24 องศาเซลเซียส บริเวณที่มีฝนฟ้าคะนองคลื่นสูงมากกว่า 2 เมตรค่ะ ปิดท้ายด้วยภาคใต้จะมีฝนตั้งแต่ 30-40 เปอร์เซ็นต์ของพื้นที่ ส่วนมากที่จังหวัดเพชรบุรี ประจวบคีรีขันธ์ ชุมพร สุราษฎร์ธานี ระนอง พังงา และภูเก็ต อุณหภูมิ 36 องศาเซลเซียส อ่าวไทย ตั้งแต่จังหวัดนครศรีธรรมราชขึ้นไป คลื่นสูง 1-2 เมตร บริเวณที่มีฝนฟ้าคะนอง คลื่นสูงมากกว่า 1-2 และตั้งแต่จังหวัดสงขลาลงไป คลื่นสูงมากกว่า 1 เมตร ห่างฝั่ง บริเวณที่มีฝนฟ้าคะนอง มีน้ำสูง 1 เมตร อันดามัน ตั้งแต่จังหวัดกระบี่ขึ้นไปคลื่นสูง 2 เมตร บริเวณที่มีฝนฟ้าคะนอง คลื่นสูง 1-2 เมตร บริเวณตั้งแต่ตรังลงมาคลื่นสูง 1-2 เมตร บริเวณที่มีฝนฟ้าคะนอง คลื่นสูงมากกว่า 2 เมตรค่ะ และกลับมาติดตามรายงานสภาพฟ้าอากาศในข่าวค่ำมิติใหม่ ในช่วงเวลาก่อนข่าวพระราชสำนัก หรือช่วงเวลาปิดท้ายข่าวภาคค่ำ สวัสดีค่ะ</w:t>
      </w:r>
    </w:p>
    <w:p>
      <w:pPr>
        <w:pStyle w:val="BodyText"/>
      </w:pPr>
      <w:r>
        <w:t xml:space="preserve">[เสียงดนตรี]</w:t>
      </w:r>
    </w:p>
    <w:p>
      <w:pPr>
        <w:pStyle w:val="BodyText"/>
      </w:pPr>
      <w:r>
        <w:t xml:space="preserve">(คุณจีรชาตา) ทั้งหมด คือ จับตาสถานการณ์วันนี้นะคะ อีกสักครู่ชมตรงประเด็น ช่วงนี้เราทุกคนลาไปก่อนสวัสดีค่ะ</w:t>
      </w:r>
    </w:p>
    <w:p>
      <w:pPr>
        <w:pStyle w:val="BodyText"/>
      </w:pPr>
      <w:r>
        <w:t xml:space="preserve">(คุณพรวดี)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0T05:31:36Z</dcterms:created>
  <dcterms:modified xsi:type="dcterms:W3CDTF">2024-06-10T05:31:36Z</dcterms:modified>
</cp:coreProperties>
</file>

<file path=docProps/custom.xml><?xml version="1.0" encoding="utf-8"?>
<Properties xmlns="http://schemas.openxmlformats.org/officeDocument/2006/custom-properties" xmlns:vt="http://schemas.openxmlformats.org/officeDocument/2006/docPropsVTypes"/>
</file>